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D62A0C" w14:textId="77777777" w:rsidR="003D6E84" w:rsidRDefault="003D6E84">
      <w:pPr>
        <w:pStyle w:val="Cabealho"/>
        <w:jc w:val="center"/>
      </w:pPr>
    </w:p>
    <w:p w14:paraId="2818154F" w14:textId="77777777" w:rsidR="003D6E84" w:rsidRDefault="003D6E84">
      <w:pPr>
        <w:jc w:val="center"/>
        <w:rPr>
          <w:b/>
          <w:sz w:val="20"/>
          <w:szCs w:val="20"/>
        </w:rPr>
      </w:pPr>
    </w:p>
    <w:p w14:paraId="3EF6306C" w14:textId="77777777" w:rsidR="003D6E84" w:rsidRDefault="003D6E84">
      <w:pPr>
        <w:jc w:val="center"/>
        <w:rPr>
          <w:b/>
          <w:sz w:val="20"/>
          <w:szCs w:val="20"/>
        </w:rPr>
      </w:pPr>
    </w:p>
    <w:p w14:paraId="05AC65F8" w14:textId="77777777" w:rsidR="003D6E84" w:rsidRDefault="003D6E84">
      <w:pPr>
        <w:jc w:val="center"/>
        <w:rPr>
          <w:b/>
          <w:sz w:val="20"/>
          <w:szCs w:val="20"/>
        </w:rPr>
      </w:pPr>
    </w:p>
    <w:p w14:paraId="41D0A08D" w14:textId="77777777" w:rsidR="003D6E84" w:rsidRDefault="003D6E84">
      <w:pPr>
        <w:jc w:val="center"/>
        <w:rPr>
          <w:b/>
          <w:sz w:val="20"/>
          <w:szCs w:val="20"/>
        </w:rPr>
      </w:pPr>
    </w:p>
    <w:p w14:paraId="7BAC29AB" w14:textId="77777777" w:rsidR="003D6E84" w:rsidRDefault="003D6E84">
      <w:pPr>
        <w:jc w:val="center"/>
        <w:rPr>
          <w:b/>
          <w:sz w:val="20"/>
          <w:szCs w:val="20"/>
        </w:rPr>
      </w:pPr>
    </w:p>
    <w:p w14:paraId="16C78D45" w14:textId="77777777" w:rsidR="003D6E84" w:rsidRDefault="003D6E84">
      <w:pPr>
        <w:jc w:val="center"/>
        <w:rPr>
          <w:b/>
          <w:sz w:val="20"/>
          <w:szCs w:val="20"/>
        </w:rPr>
      </w:pPr>
    </w:p>
    <w:p w14:paraId="00834532" w14:textId="77777777" w:rsidR="003D6E84" w:rsidRDefault="003D6E84">
      <w:pPr>
        <w:jc w:val="center"/>
        <w:rPr>
          <w:b/>
          <w:sz w:val="20"/>
          <w:szCs w:val="20"/>
        </w:rPr>
      </w:pPr>
    </w:p>
    <w:p w14:paraId="47023A53" w14:textId="77777777" w:rsidR="003D6E84" w:rsidRDefault="003D6E84">
      <w:pPr>
        <w:jc w:val="center"/>
        <w:rPr>
          <w:b/>
          <w:sz w:val="20"/>
          <w:szCs w:val="20"/>
        </w:rPr>
      </w:pPr>
    </w:p>
    <w:p w14:paraId="3B844D9B" w14:textId="77777777" w:rsidR="003D6E84" w:rsidRDefault="003D6E84">
      <w:pPr>
        <w:jc w:val="center"/>
        <w:rPr>
          <w:b/>
          <w:sz w:val="20"/>
          <w:szCs w:val="20"/>
        </w:rPr>
      </w:pPr>
    </w:p>
    <w:p w14:paraId="5DA2153D" w14:textId="77777777" w:rsidR="003D6E84" w:rsidRDefault="003D6E84">
      <w:pPr>
        <w:jc w:val="center"/>
        <w:rPr>
          <w:b/>
          <w:sz w:val="20"/>
          <w:szCs w:val="20"/>
        </w:rPr>
      </w:pPr>
    </w:p>
    <w:p w14:paraId="2E15AE83" w14:textId="77777777" w:rsidR="003D6E84" w:rsidRDefault="003D6E84">
      <w:pPr>
        <w:jc w:val="center"/>
        <w:rPr>
          <w:b/>
          <w:sz w:val="20"/>
          <w:szCs w:val="20"/>
        </w:rPr>
      </w:pPr>
    </w:p>
    <w:p w14:paraId="10D499E8" w14:textId="77777777" w:rsidR="003D6E84" w:rsidRDefault="003D6E84">
      <w:pPr>
        <w:jc w:val="center"/>
        <w:rPr>
          <w:b/>
          <w:sz w:val="20"/>
          <w:szCs w:val="20"/>
        </w:rPr>
      </w:pPr>
    </w:p>
    <w:p w14:paraId="4721033E" w14:textId="77777777" w:rsidR="003D6E84" w:rsidRDefault="003D6E84">
      <w:pPr>
        <w:jc w:val="center"/>
        <w:rPr>
          <w:b/>
          <w:sz w:val="20"/>
          <w:szCs w:val="20"/>
        </w:rPr>
      </w:pPr>
    </w:p>
    <w:p w14:paraId="58863092" w14:textId="77777777" w:rsidR="003D6E84" w:rsidRDefault="003D6E84">
      <w:pPr>
        <w:jc w:val="center"/>
        <w:rPr>
          <w:b/>
          <w:sz w:val="20"/>
          <w:szCs w:val="20"/>
        </w:rPr>
      </w:pPr>
    </w:p>
    <w:p w14:paraId="2F024315" w14:textId="77777777" w:rsidR="003D6E84" w:rsidRDefault="006874FA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SOS UFRJ</w:t>
      </w:r>
    </w:p>
    <w:p w14:paraId="04D441A4" w14:textId="77777777"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>
        <w:rPr>
          <w:rFonts w:ascii="Times New Roman" w:hAnsi="Times New Roman"/>
          <w:sz w:val="32"/>
          <w:lang w:val="pt-BR"/>
        </w:rPr>
        <w:t xml:space="preserve"> de Sistema</w:t>
      </w:r>
    </w:p>
    <w:p w14:paraId="5DE6EF37" w14:textId="77777777" w:rsidR="003D6E84" w:rsidRDefault="003D6E84">
      <w:pPr>
        <w:jc w:val="center"/>
      </w:pPr>
    </w:p>
    <w:p w14:paraId="7F740B7C" w14:textId="77777777" w:rsidR="003D6E84" w:rsidRDefault="003D6E84">
      <w:pPr>
        <w:jc w:val="center"/>
      </w:pPr>
    </w:p>
    <w:p w14:paraId="21E99394" w14:textId="77777777" w:rsidR="003D6E84" w:rsidRDefault="003D6E84">
      <w:pPr>
        <w:jc w:val="center"/>
      </w:pPr>
    </w:p>
    <w:p w14:paraId="18CF4E3D" w14:textId="77777777"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63F939D9" w14:textId="77777777" w:rsidR="003D6E84" w:rsidRDefault="006874FA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e Versão</w:t>
      </w:r>
    </w:p>
    <w:p w14:paraId="6B2D22CE" w14:textId="77777777" w:rsidR="003D6E84" w:rsidRDefault="003D6E84"/>
    <w:tbl>
      <w:tblPr>
        <w:tblW w:w="878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136"/>
        <w:gridCol w:w="1959"/>
      </w:tblGrid>
      <w:tr w:rsidR="003D6E84" w14:paraId="5C224657" w14:textId="77777777" w:rsidTr="006874FA">
        <w:tc>
          <w:tcPr>
            <w:tcW w:w="1560" w:type="dxa"/>
            <w:shd w:val="pct10" w:color="auto" w:fill="FFFFFF"/>
            <w:vAlign w:val="center"/>
          </w:tcPr>
          <w:p w14:paraId="3D9D2508" w14:textId="77777777"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14:paraId="50A288D5" w14:textId="77777777"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136" w:type="dxa"/>
            <w:shd w:val="pct10" w:color="auto" w:fill="FFFFFF"/>
            <w:vAlign w:val="center"/>
          </w:tcPr>
          <w:p w14:paraId="066846EC" w14:textId="77777777"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959" w:type="dxa"/>
            <w:shd w:val="pct10" w:color="auto" w:fill="FFFFFF"/>
          </w:tcPr>
          <w:p w14:paraId="697582A8" w14:textId="77777777"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14:paraId="08BF7FF6" w14:textId="77777777" w:rsidTr="006874FA">
        <w:tc>
          <w:tcPr>
            <w:tcW w:w="1560" w:type="dxa"/>
            <w:vAlign w:val="center"/>
          </w:tcPr>
          <w:p w14:paraId="29F1533F" w14:textId="77777777" w:rsidR="003D6E84" w:rsidRDefault="006874FA">
            <w:pPr>
              <w:ind w:left="-108"/>
              <w:jc w:val="center"/>
            </w:pPr>
            <w:r>
              <w:t>06/12/2016</w:t>
            </w:r>
          </w:p>
        </w:tc>
        <w:tc>
          <w:tcPr>
            <w:tcW w:w="1134" w:type="dxa"/>
          </w:tcPr>
          <w:p w14:paraId="2A1350FC" w14:textId="77777777" w:rsidR="003D6E84" w:rsidRDefault="006874FA">
            <w:pPr>
              <w:jc w:val="center"/>
            </w:pPr>
            <w:r>
              <w:t>1.0</w:t>
            </w:r>
          </w:p>
        </w:tc>
        <w:tc>
          <w:tcPr>
            <w:tcW w:w="4136" w:type="dxa"/>
          </w:tcPr>
          <w:p w14:paraId="421696C2" w14:textId="77777777" w:rsidR="006874FA" w:rsidRDefault="006874FA">
            <w:r>
              <w:t>Versão Inicial</w:t>
            </w:r>
          </w:p>
        </w:tc>
        <w:tc>
          <w:tcPr>
            <w:tcW w:w="1959" w:type="dxa"/>
          </w:tcPr>
          <w:p w14:paraId="77A267B1" w14:textId="77777777" w:rsidR="003D6E84" w:rsidRDefault="006874FA">
            <w:r>
              <w:t>Daniel Sá</w:t>
            </w:r>
          </w:p>
          <w:p w14:paraId="2C70DBA0" w14:textId="77777777" w:rsidR="006874FA" w:rsidRDefault="006874FA">
            <w:proofErr w:type="spellStart"/>
            <w:r>
              <w:t>Marielen</w:t>
            </w:r>
            <w:proofErr w:type="spellEnd"/>
            <w:r>
              <w:t xml:space="preserve"> Marins</w:t>
            </w:r>
          </w:p>
          <w:p w14:paraId="00A65961" w14:textId="77777777" w:rsidR="006874FA" w:rsidRDefault="006874FA">
            <w:r>
              <w:t>Rodolfo Damiani</w:t>
            </w:r>
          </w:p>
        </w:tc>
      </w:tr>
    </w:tbl>
    <w:p w14:paraId="359CA9CE" w14:textId="77777777"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14:paraId="562B13F9" w14:textId="77777777" w:rsidR="006874FA" w:rsidRDefault="006874FA" w:rsidP="006874FA">
      <w:pPr>
        <w:rPr>
          <w:lang w:eastAsia="en-US"/>
        </w:rPr>
      </w:pPr>
      <w:r>
        <w:rPr>
          <w:lang w:eastAsia="en-US"/>
        </w:rPr>
        <w:t xml:space="preserve">Segunda Release do </w:t>
      </w:r>
      <w:r>
        <w:rPr>
          <w:lang w:eastAsia="en-US"/>
        </w:rPr>
        <w:t>Sistema de Gerenciamento de Ocorrências de Segurança da UFRJ</w:t>
      </w:r>
    </w:p>
    <w:p w14:paraId="4DAA083B" w14:textId="77777777" w:rsidR="006874FA" w:rsidRPr="006874FA" w:rsidRDefault="006874FA" w:rsidP="006874FA">
      <w:pPr>
        <w:rPr>
          <w:lang w:eastAsia="en-US"/>
        </w:rPr>
      </w:pPr>
    </w:p>
    <w:p w14:paraId="0F0A91EF" w14:textId="77777777"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" w:name="_Toc456598590"/>
      <w:bookmarkStart w:id="2" w:name="_Toc456600921"/>
      <w:bookmarkStart w:id="3" w:name="_Toc534195094"/>
      <w:bookmarkStart w:id="4" w:name="_Toc22094983"/>
      <w:r>
        <w:rPr>
          <w:rFonts w:ascii="Times New Roman" w:hAnsi="Times New Roman"/>
          <w:lang w:val="pt-BR"/>
        </w:rPr>
        <w:t>Referênc</w:t>
      </w:r>
      <w:bookmarkEnd w:id="1"/>
      <w:bookmarkEnd w:id="2"/>
      <w:r>
        <w:rPr>
          <w:rFonts w:ascii="Times New Roman" w:hAnsi="Times New Roman"/>
          <w:lang w:val="pt-BR"/>
        </w:rPr>
        <w:t>ias</w:t>
      </w:r>
      <w:bookmarkEnd w:id="3"/>
      <w:bookmarkEnd w:id="4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386"/>
        <w:gridCol w:w="965"/>
        <w:gridCol w:w="1052"/>
        <w:gridCol w:w="2646"/>
      </w:tblGrid>
      <w:tr w:rsidR="003D6E84" w14:paraId="4F2F65B8" w14:textId="77777777" w:rsidTr="006874FA">
        <w:tc>
          <w:tcPr>
            <w:tcW w:w="3386" w:type="dxa"/>
            <w:shd w:val="clear" w:color="auto" w:fill="D9D9D9"/>
          </w:tcPr>
          <w:p w14:paraId="238D30C7" w14:textId="77777777"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965" w:type="dxa"/>
            <w:shd w:val="clear" w:color="auto" w:fill="D9D9D9"/>
          </w:tcPr>
          <w:p w14:paraId="7A95098C" w14:textId="77777777"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1052" w:type="dxa"/>
            <w:shd w:val="clear" w:color="auto" w:fill="D9D9D9"/>
          </w:tcPr>
          <w:p w14:paraId="429C3619" w14:textId="77777777"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2646" w:type="dxa"/>
            <w:shd w:val="clear" w:color="auto" w:fill="D9D9D9"/>
          </w:tcPr>
          <w:p w14:paraId="7DD428D5" w14:textId="77777777" w:rsidR="003D6E84" w:rsidRDefault="00670360">
            <w:pPr>
              <w:jc w:val="center"/>
              <w:rPr>
                <w:b/>
                <w:bCs/>
                <w:sz w:val="20"/>
              </w:rPr>
            </w:pPr>
            <w:commentRangeStart w:id="5"/>
            <w:r>
              <w:rPr>
                <w:b/>
                <w:bCs/>
                <w:sz w:val="20"/>
              </w:rPr>
              <w:t>Onde pode ser obtido</w:t>
            </w:r>
            <w:commentRangeEnd w:id="5"/>
            <w:r w:rsidR="006874FA">
              <w:rPr>
                <w:rStyle w:val="Refdecomentrio"/>
              </w:rPr>
              <w:commentReference w:id="5"/>
            </w:r>
          </w:p>
        </w:tc>
      </w:tr>
      <w:tr w:rsidR="003D6E84" w14:paraId="24CF96DD" w14:textId="77777777" w:rsidTr="006874FA">
        <w:tc>
          <w:tcPr>
            <w:tcW w:w="3386" w:type="dxa"/>
          </w:tcPr>
          <w:p w14:paraId="685E24E0" w14:textId="77777777"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</w:p>
        </w:tc>
        <w:tc>
          <w:tcPr>
            <w:tcW w:w="965" w:type="dxa"/>
          </w:tcPr>
          <w:p w14:paraId="7EB987D4" w14:textId="77777777" w:rsidR="003D6E84" w:rsidRDefault="006874FA">
            <w:pPr>
              <w:rPr>
                <w:sz w:val="20"/>
              </w:rPr>
            </w:pPr>
            <w:r>
              <w:rPr>
                <w:sz w:val="20"/>
              </w:rPr>
              <w:t>1.0</w:t>
            </w:r>
          </w:p>
        </w:tc>
        <w:tc>
          <w:tcPr>
            <w:tcW w:w="1052" w:type="dxa"/>
          </w:tcPr>
          <w:p w14:paraId="2E9CC3C8" w14:textId="77777777" w:rsidR="003D6E84" w:rsidRDefault="006874FA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2646" w:type="dxa"/>
          </w:tcPr>
          <w:p w14:paraId="4F0F9B8F" w14:textId="77777777" w:rsidR="003D6E84" w:rsidRDefault="003D6E84">
            <w:pPr>
              <w:rPr>
                <w:sz w:val="20"/>
              </w:rPr>
            </w:pPr>
          </w:p>
        </w:tc>
      </w:tr>
    </w:tbl>
    <w:p w14:paraId="4ADB74ED" w14:textId="77777777" w:rsidR="006874FA" w:rsidRDefault="006874FA" w:rsidP="006874FA">
      <w:pPr>
        <w:pStyle w:val="Ttulo1"/>
        <w:numPr>
          <w:ilvl w:val="0"/>
          <w:numId w:val="0"/>
        </w:numPr>
        <w:rPr>
          <w:rFonts w:ascii="Times New Roman" w:hAnsi="Times New Roman"/>
          <w:lang w:val="pt-BR"/>
        </w:rPr>
      </w:pPr>
      <w:bookmarkStart w:id="6" w:name="_Toc40834877"/>
    </w:p>
    <w:p w14:paraId="60217D5D" w14:textId="77777777"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asos de Teste</w:t>
      </w:r>
      <w:bookmarkEnd w:id="6"/>
    </w:p>
    <w:p w14:paraId="7FD34DBF" w14:textId="77777777" w:rsidR="003D6E84" w:rsidRDefault="006874FA">
      <w:pPr>
        <w:pStyle w:val="Ttulo2"/>
        <w:rPr>
          <w:rFonts w:ascii="Times New Roman" w:hAnsi="Times New Roman"/>
          <w:lang w:val="pt-BR"/>
        </w:rPr>
      </w:pPr>
      <w:bookmarkStart w:id="7" w:name="_Toc458499737"/>
      <w:bookmarkStart w:id="8" w:name="_Toc40834878"/>
      <w:r>
        <w:rPr>
          <w:rFonts w:ascii="Times New Roman" w:hAnsi="Times New Roman"/>
          <w:lang w:val="pt-BR"/>
        </w:rPr>
        <w:t>Caso de Teste</w:t>
      </w:r>
      <w:r w:rsidR="00670360">
        <w:rPr>
          <w:rFonts w:ascii="Times New Roman" w:hAnsi="Times New Roman"/>
          <w:lang w:val="pt-BR"/>
        </w:rPr>
        <w:t xml:space="preserve">: </w:t>
      </w:r>
      <w:bookmarkEnd w:id="7"/>
      <w:bookmarkEnd w:id="8"/>
      <w:r>
        <w:rPr>
          <w:rFonts w:ascii="Times New Roman" w:hAnsi="Times New Roman"/>
          <w:lang w:val="pt-BR"/>
        </w:rPr>
        <w:t>Cadastro de Ocorrência</w:t>
      </w:r>
    </w:p>
    <w:p w14:paraId="685A86FB" w14:textId="77777777" w:rsidR="003D6E84" w:rsidRDefault="00670360">
      <w:pPr>
        <w:pStyle w:val="Ttulo3"/>
        <w:rPr>
          <w:rFonts w:ascii="Times New Roman" w:hAnsi="Times New Roman"/>
        </w:rPr>
      </w:pPr>
      <w:bookmarkStart w:id="9" w:name="_Toc40834879"/>
      <w:r>
        <w:rPr>
          <w:rFonts w:ascii="Times New Roman" w:hAnsi="Times New Roman"/>
        </w:rPr>
        <w:t>Descrição</w:t>
      </w:r>
      <w:bookmarkEnd w:id="9"/>
      <w:r w:rsidR="006874FA">
        <w:rPr>
          <w:rFonts w:ascii="Times New Roman" w:hAnsi="Times New Roman"/>
        </w:rPr>
        <w:t>:</w:t>
      </w:r>
    </w:p>
    <w:p w14:paraId="73F928EB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usuário solicita o cadastro de uma ocorrência.</w:t>
      </w:r>
    </w:p>
    <w:p w14:paraId="38A3A221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sistema solicita o CPF do usuário.</w:t>
      </w:r>
    </w:p>
    <w:p w14:paraId="788F8F0C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usuário preenche o CPF. </w:t>
      </w:r>
    </w:p>
    <w:p w14:paraId="366FAF01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sistema consulta o CPF inserido no </w:t>
      </w:r>
      <w:proofErr w:type="spellStart"/>
      <w:r>
        <w:rPr>
          <w:rFonts w:ascii="Cambria" w:eastAsia="Cambria" w:hAnsi="Cambria" w:cs="Cambria"/>
        </w:rPr>
        <w:t>Fake</w:t>
      </w:r>
      <w:proofErr w:type="spellEnd"/>
      <w:r>
        <w:rPr>
          <w:rFonts w:ascii="Cambria" w:eastAsia="Cambria" w:hAnsi="Cambria" w:cs="Cambria"/>
        </w:rPr>
        <w:t xml:space="preserve"> SIGA. Se o usuário for um aluno ou funcionário, o sistema completa os dados com o que foi retornado pelo </w:t>
      </w:r>
      <w:proofErr w:type="spellStart"/>
      <w:r>
        <w:rPr>
          <w:rFonts w:ascii="Cambria" w:eastAsia="Cambria" w:hAnsi="Cambria" w:cs="Cambria"/>
        </w:rPr>
        <w:t>Fake</w:t>
      </w:r>
      <w:proofErr w:type="spellEnd"/>
      <w:r>
        <w:rPr>
          <w:rFonts w:ascii="Cambria" w:eastAsia="Cambria" w:hAnsi="Cambria" w:cs="Cambria"/>
        </w:rPr>
        <w:t xml:space="preserve"> SIGA. </w:t>
      </w:r>
    </w:p>
    <w:p w14:paraId="759985B6" w14:textId="43D418F1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sistema exibe os campos de lo</w:t>
      </w:r>
      <w:r w:rsidR="003D3D02">
        <w:rPr>
          <w:rFonts w:ascii="Cambria" w:eastAsia="Cambria" w:hAnsi="Cambria" w:cs="Cambria"/>
        </w:rPr>
        <w:t>cal, data, hora,</w:t>
      </w:r>
      <w:r>
        <w:rPr>
          <w:rFonts w:ascii="Cambria" w:eastAsia="Cambria" w:hAnsi="Cambria" w:cs="Cambria"/>
        </w:rPr>
        <w:t xml:space="preserve"> tipo de ocorrência</w:t>
      </w:r>
      <w:r w:rsidR="003D3D02">
        <w:rPr>
          <w:rFonts w:ascii="Cambria" w:eastAsia="Cambria" w:hAnsi="Cambria" w:cs="Cambria"/>
        </w:rPr>
        <w:t xml:space="preserve"> e descrição</w:t>
      </w:r>
      <w:r>
        <w:rPr>
          <w:rFonts w:ascii="Cambria" w:eastAsia="Cambria" w:hAnsi="Cambria" w:cs="Cambria"/>
        </w:rPr>
        <w:t>.</w:t>
      </w:r>
    </w:p>
    <w:p w14:paraId="1DAB9AD8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usuário preenche os campos solicitados. </w:t>
      </w:r>
    </w:p>
    <w:p w14:paraId="5B601088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usuário insere </w:t>
      </w:r>
      <w:proofErr w:type="spellStart"/>
      <w:r>
        <w:rPr>
          <w:rFonts w:ascii="Cambria" w:eastAsia="Cambria" w:hAnsi="Cambria" w:cs="Cambria"/>
          <w:i/>
        </w:rPr>
        <w:t>captcha</w:t>
      </w:r>
      <w:proofErr w:type="spellEnd"/>
      <w:r>
        <w:rPr>
          <w:rFonts w:ascii="Cambria" w:eastAsia="Cambria" w:hAnsi="Cambria" w:cs="Cambria"/>
        </w:rPr>
        <w:t xml:space="preserve">. </w:t>
      </w:r>
    </w:p>
    <w:p w14:paraId="0F6716DD" w14:textId="77777777" w:rsidR="006874FA" w:rsidRDefault="006874FA" w:rsidP="006874FA">
      <w:pPr>
        <w:numPr>
          <w:ilvl w:val="0"/>
          <w:numId w:val="4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usuário confirma o cadastro.</w:t>
      </w:r>
    </w:p>
    <w:p w14:paraId="00E4CD84" w14:textId="77777777" w:rsidR="003D6E84" w:rsidRDefault="006874FA" w:rsidP="006874FA">
      <w:pPr>
        <w:ind w:left="142"/>
      </w:pPr>
      <w:r>
        <w:rPr>
          <w:rFonts w:ascii="Cambria" w:eastAsia="Cambria" w:hAnsi="Cambria" w:cs="Cambria"/>
        </w:rPr>
        <w:t xml:space="preserve">P9. </w:t>
      </w:r>
      <w:r>
        <w:rPr>
          <w:rFonts w:ascii="Cambria" w:eastAsia="Cambria" w:hAnsi="Cambria" w:cs="Cambria"/>
        </w:rPr>
        <w:t>O sistema informa ao usuário o número do protocolo da ocorrência.</w:t>
      </w:r>
    </w:p>
    <w:p w14:paraId="64AD0164" w14:textId="77777777" w:rsidR="003D6E84" w:rsidRDefault="00670360">
      <w:pPr>
        <w:pStyle w:val="Ttulo3"/>
        <w:rPr>
          <w:rFonts w:ascii="Times New Roman" w:hAnsi="Times New Roman"/>
        </w:rPr>
      </w:pPr>
      <w:bookmarkStart w:id="10" w:name="_Toc40834880"/>
      <w:r>
        <w:rPr>
          <w:rFonts w:ascii="Times New Roman" w:hAnsi="Times New Roman"/>
        </w:rPr>
        <w:t>Pré-condições para o caso</w:t>
      </w:r>
      <w:bookmarkEnd w:id="10"/>
    </w:p>
    <w:p w14:paraId="5C1B3B42" w14:textId="77777777" w:rsidR="003D6E84" w:rsidRDefault="006874FA" w:rsidP="006874FA">
      <w:pPr>
        <w:pStyle w:val="Corpodetexto"/>
      </w:pPr>
      <w:r>
        <w:rPr>
          <w:lang w:eastAsia="en-US"/>
        </w:rPr>
        <w:t>N/A</w:t>
      </w:r>
    </w:p>
    <w:p w14:paraId="1BBD47CB" w14:textId="77777777" w:rsidR="003D6E84" w:rsidRDefault="00670360">
      <w:pPr>
        <w:pStyle w:val="Ttulo3"/>
        <w:rPr>
          <w:rFonts w:ascii="Times New Roman" w:hAnsi="Times New Roman"/>
        </w:rPr>
      </w:pPr>
      <w:bookmarkStart w:id="11" w:name="_Toc40834882"/>
      <w:bookmarkStart w:id="12" w:name="_Toc458499738"/>
      <w:r>
        <w:rPr>
          <w:rFonts w:ascii="Times New Roman" w:hAnsi="Times New Roman"/>
        </w:rPr>
        <w:t>Conjunto de valores</w:t>
      </w:r>
      <w:bookmarkEnd w:id="11"/>
    </w:p>
    <w:p w14:paraId="4777F10A" w14:textId="77777777" w:rsidR="003D6E84" w:rsidRDefault="003D6E84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418"/>
        <w:gridCol w:w="1389"/>
        <w:gridCol w:w="1403"/>
        <w:gridCol w:w="1319"/>
        <w:gridCol w:w="1518"/>
      </w:tblGrid>
      <w:tr w:rsidR="00F4363B" w:rsidRPr="00670360" w14:paraId="0B762CAE" w14:textId="77777777" w:rsidTr="00F4363B">
        <w:trPr>
          <w:cantSplit/>
        </w:trPr>
        <w:tc>
          <w:tcPr>
            <w:tcW w:w="9310" w:type="dxa"/>
            <w:gridSpan w:val="6"/>
            <w:shd w:val="pct10" w:color="auto" w:fill="auto"/>
          </w:tcPr>
          <w:p w14:paraId="5F66F29C" w14:textId="77777777" w:rsidR="00F4363B" w:rsidRPr="00670360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F4363B" w:rsidRPr="00670360" w14:paraId="721519A3" w14:textId="77777777" w:rsidTr="00F4363B">
        <w:tc>
          <w:tcPr>
            <w:tcW w:w="2263" w:type="dxa"/>
            <w:shd w:val="pct10" w:color="auto" w:fill="auto"/>
          </w:tcPr>
          <w:p w14:paraId="4F9CD92A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pct10" w:color="auto" w:fill="auto"/>
          </w:tcPr>
          <w:p w14:paraId="4F4404D0" w14:textId="77777777" w:rsidR="00F4363B" w:rsidRPr="00670360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389" w:type="dxa"/>
            <w:shd w:val="pct10" w:color="auto" w:fill="auto"/>
          </w:tcPr>
          <w:p w14:paraId="7F797042" w14:textId="77777777" w:rsidR="00F4363B" w:rsidRPr="00670360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14:paraId="70D485DD" w14:textId="77777777" w:rsidR="00F4363B" w:rsidRPr="00670360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319" w:type="dxa"/>
            <w:shd w:val="pct10" w:color="auto" w:fill="auto"/>
          </w:tcPr>
          <w:p w14:paraId="24207316" w14:textId="77777777" w:rsidR="00F4363B" w:rsidRPr="00670360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518" w:type="dxa"/>
            <w:shd w:val="pct10" w:color="auto" w:fill="auto"/>
          </w:tcPr>
          <w:p w14:paraId="0BEBD9F4" w14:textId="77777777" w:rsidR="00F4363B" w:rsidRDefault="00F4363B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F4363B" w:rsidRPr="00670360" w14:paraId="6B3F7C3C" w14:textId="77777777" w:rsidTr="00F4363B">
        <w:tc>
          <w:tcPr>
            <w:tcW w:w="2263" w:type="dxa"/>
            <w:shd w:val="pct10" w:color="auto" w:fill="auto"/>
          </w:tcPr>
          <w:p w14:paraId="2E8584AB" w14:textId="77777777" w:rsidR="00F4363B" w:rsidRPr="00670360" w:rsidRDefault="00F4363B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PF</w:t>
            </w:r>
          </w:p>
        </w:tc>
        <w:tc>
          <w:tcPr>
            <w:tcW w:w="1418" w:type="dxa"/>
          </w:tcPr>
          <w:p w14:paraId="533F50BD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389" w:type="dxa"/>
          </w:tcPr>
          <w:p w14:paraId="3F093A7A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403" w:type="dxa"/>
          </w:tcPr>
          <w:p w14:paraId="60152FA9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319" w:type="dxa"/>
          </w:tcPr>
          <w:p w14:paraId="27D26254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518" w:type="dxa"/>
          </w:tcPr>
          <w:p w14:paraId="4D12F4A0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</w:tr>
      <w:tr w:rsidR="00F4363B" w:rsidRPr="00670360" w14:paraId="4C2ED88F" w14:textId="77777777" w:rsidTr="00F4363B">
        <w:tc>
          <w:tcPr>
            <w:tcW w:w="2263" w:type="dxa"/>
            <w:shd w:val="pct10" w:color="auto" w:fill="auto"/>
          </w:tcPr>
          <w:p w14:paraId="7D8DE907" w14:textId="77777777" w:rsidR="00F4363B" w:rsidRPr="00670360" w:rsidRDefault="00F4363B" w:rsidP="00F4363B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</w:t>
            </w:r>
          </w:p>
        </w:tc>
        <w:tc>
          <w:tcPr>
            <w:tcW w:w="1418" w:type="dxa"/>
          </w:tcPr>
          <w:p w14:paraId="4831ACA6" w14:textId="77777777" w:rsidR="00F4363B" w:rsidRPr="00670360" w:rsidRDefault="00F4363B" w:rsidP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l pré-definido</w:t>
            </w:r>
          </w:p>
        </w:tc>
        <w:tc>
          <w:tcPr>
            <w:tcW w:w="1389" w:type="dxa"/>
          </w:tcPr>
          <w:p w14:paraId="34B946EE" w14:textId="77777777" w:rsidR="00F4363B" w:rsidRDefault="00F4363B" w:rsidP="00F4363B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403" w:type="dxa"/>
          </w:tcPr>
          <w:p w14:paraId="42E2DE25" w14:textId="77777777" w:rsidR="00F4363B" w:rsidRDefault="00F4363B" w:rsidP="00F4363B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319" w:type="dxa"/>
          </w:tcPr>
          <w:p w14:paraId="14710870" w14:textId="77777777" w:rsidR="00F4363B" w:rsidRDefault="00F4363B" w:rsidP="00F4363B">
            <w:r w:rsidRPr="007A771B">
              <w:rPr>
                <w:sz w:val="22"/>
                <w:szCs w:val="22"/>
              </w:rPr>
              <w:t>Local pré-definido</w:t>
            </w:r>
          </w:p>
        </w:tc>
        <w:tc>
          <w:tcPr>
            <w:tcW w:w="1518" w:type="dxa"/>
          </w:tcPr>
          <w:p w14:paraId="4F5D5FBE" w14:textId="77777777" w:rsidR="00F4363B" w:rsidRDefault="00F4363B" w:rsidP="00F4363B">
            <w:r w:rsidRPr="007A771B">
              <w:rPr>
                <w:sz w:val="22"/>
                <w:szCs w:val="22"/>
              </w:rPr>
              <w:t>Local pré-definido</w:t>
            </w:r>
          </w:p>
        </w:tc>
      </w:tr>
      <w:tr w:rsidR="00F4363B" w:rsidRPr="00670360" w14:paraId="72F09502" w14:textId="77777777" w:rsidTr="00F4363B">
        <w:tc>
          <w:tcPr>
            <w:tcW w:w="2263" w:type="dxa"/>
            <w:shd w:val="pct10" w:color="auto" w:fill="auto"/>
          </w:tcPr>
          <w:p w14:paraId="3C36CC4D" w14:textId="77777777" w:rsidR="00F4363B" w:rsidRPr="00670360" w:rsidRDefault="00F4363B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</w:t>
            </w:r>
          </w:p>
        </w:tc>
        <w:tc>
          <w:tcPr>
            <w:tcW w:w="1418" w:type="dxa"/>
          </w:tcPr>
          <w:p w14:paraId="1D488476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alida</w:t>
            </w:r>
          </w:p>
        </w:tc>
        <w:tc>
          <w:tcPr>
            <w:tcW w:w="1389" w:type="dxa"/>
          </w:tcPr>
          <w:p w14:paraId="020E5838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posterior a atual</w:t>
            </w:r>
          </w:p>
        </w:tc>
        <w:tc>
          <w:tcPr>
            <w:tcW w:w="1403" w:type="dxa"/>
          </w:tcPr>
          <w:p w14:paraId="7B5B1C67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alida</w:t>
            </w:r>
          </w:p>
        </w:tc>
        <w:tc>
          <w:tcPr>
            <w:tcW w:w="1319" w:type="dxa"/>
          </w:tcPr>
          <w:p w14:paraId="715DA73C" w14:textId="77777777" w:rsidR="00F4363B" w:rsidRPr="00670360" w:rsidRDefault="00F4363B" w:rsidP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posterior a atual</w:t>
            </w:r>
          </w:p>
        </w:tc>
        <w:tc>
          <w:tcPr>
            <w:tcW w:w="1518" w:type="dxa"/>
          </w:tcPr>
          <w:p w14:paraId="30E59778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válida</w:t>
            </w:r>
          </w:p>
        </w:tc>
      </w:tr>
      <w:tr w:rsidR="00F4363B" w:rsidRPr="00670360" w14:paraId="42D05990" w14:textId="77777777" w:rsidTr="00F4363B">
        <w:tc>
          <w:tcPr>
            <w:tcW w:w="2263" w:type="dxa"/>
            <w:shd w:val="pct10" w:color="auto" w:fill="auto"/>
          </w:tcPr>
          <w:p w14:paraId="12915355" w14:textId="77777777" w:rsidR="00F4363B" w:rsidRPr="00670360" w:rsidRDefault="00F4363B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ora</w:t>
            </w:r>
          </w:p>
        </w:tc>
        <w:tc>
          <w:tcPr>
            <w:tcW w:w="1418" w:type="dxa"/>
          </w:tcPr>
          <w:p w14:paraId="6C36A30B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  <w:tc>
          <w:tcPr>
            <w:tcW w:w="1389" w:type="dxa"/>
          </w:tcPr>
          <w:p w14:paraId="0719BB8F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  <w:tc>
          <w:tcPr>
            <w:tcW w:w="1403" w:type="dxa"/>
          </w:tcPr>
          <w:p w14:paraId="013D196C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319" w:type="dxa"/>
          </w:tcPr>
          <w:p w14:paraId="2004E7C1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518" w:type="dxa"/>
          </w:tcPr>
          <w:p w14:paraId="773B8E55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válida</w:t>
            </w:r>
          </w:p>
        </w:tc>
      </w:tr>
      <w:tr w:rsidR="00F4363B" w:rsidRPr="00670360" w14:paraId="6080C734" w14:textId="77777777" w:rsidTr="00F4363B">
        <w:tc>
          <w:tcPr>
            <w:tcW w:w="2263" w:type="dxa"/>
            <w:shd w:val="pct10" w:color="auto" w:fill="auto"/>
          </w:tcPr>
          <w:p w14:paraId="4E08C327" w14:textId="77777777" w:rsidR="00F4363B" w:rsidRDefault="00F4363B" w:rsidP="00F4363B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ipo de Ocorrência</w:t>
            </w:r>
          </w:p>
        </w:tc>
        <w:tc>
          <w:tcPr>
            <w:tcW w:w="1418" w:type="dxa"/>
          </w:tcPr>
          <w:p w14:paraId="413380D7" w14:textId="77777777" w:rsidR="00F4363B" w:rsidRPr="00670360" w:rsidRDefault="00F4363B" w:rsidP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389" w:type="dxa"/>
          </w:tcPr>
          <w:p w14:paraId="6FE2917E" w14:textId="77777777" w:rsidR="00F4363B" w:rsidRDefault="00F4363B" w:rsidP="00F4363B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403" w:type="dxa"/>
          </w:tcPr>
          <w:p w14:paraId="61F4835C" w14:textId="77777777" w:rsidR="00F4363B" w:rsidRDefault="00F4363B" w:rsidP="00F4363B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319" w:type="dxa"/>
          </w:tcPr>
          <w:p w14:paraId="7C605289" w14:textId="77777777" w:rsidR="00F4363B" w:rsidRDefault="00F4363B" w:rsidP="00F4363B">
            <w:r w:rsidRPr="005A377B">
              <w:rPr>
                <w:sz w:val="22"/>
                <w:szCs w:val="22"/>
              </w:rPr>
              <w:t>Tipo de ocorrência pré-definida</w:t>
            </w:r>
          </w:p>
        </w:tc>
        <w:tc>
          <w:tcPr>
            <w:tcW w:w="1518" w:type="dxa"/>
          </w:tcPr>
          <w:p w14:paraId="164B441D" w14:textId="77777777" w:rsidR="00F4363B" w:rsidRDefault="00F4363B" w:rsidP="00F4363B">
            <w:r w:rsidRPr="005A377B">
              <w:rPr>
                <w:sz w:val="22"/>
                <w:szCs w:val="22"/>
              </w:rPr>
              <w:t>Tipo de ocorrência pré-definida</w:t>
            </w:r>
          </w:p>
        </w:tc>
      </w:tr>
      <w:tr w:rsidR="003D3D02" w:rsidRPr="00670360" w14:paraId="350856C3" w14:textId="77777777" w:rsidTr="00F4363B">
        <w:tc>
          <w:tcPr>
            <w:tcW w:w="2263" w:type="dxa"/>
            <w:shd w:val="pct10" w:color="auto" w:fill="auto"/>
          </w:tcPr>
          <w:p w14:paraId="78D8E6BD" w14:textId="2A3C7661" w:rsidR="003D3D02" w:rsidRDefault="003D3D02" w:rsidP="003D3D02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Descrição</w:t>
            </w:r>
          </w:p>
        </w:tc>
        <w:tc>
          <w:tcPr>
            <w:tcW w:w="1418" w:type="dxa"/>
          </w:tcPr>
          <w:p w14:paraId="3418D76C" w14:textId="5A349A7B" w:rsidR="003D3D02" w:rsidRDefault="003D3D02" w:rsidP="003D3D02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xto qualquer</w:t>
            </w:r>
          </w:p>
        </w:tc>
        <w:tc>
          <w:tcPr>
            <w:tcW w:w="1389" w:type="dxa"/>
          </w:tcPr>
          <w:p w14:paraId="380D2054" w14:textId="65F46EFA" w:rsidR="003D3D02" w:rsidRPr="005A377B" w:rsidRDefault="003D3D02" w:rsidP="003D3D02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403" w:type="dxa"/>
          </w:tcPr>
          <w:p w14:paraId="6A9E050A" w14:textId="6D524B14" w:rsidR="003D3D02" w:rsidRPr="005A377B" w:rsidRDefault="003D3D02" w:rsidP="003D3D02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319" w:type="dxa"/>
          </w:tcPr>
          <w:p w14:paraId="4B343842" w14:textId="09172B71" w:rsidR="003D3D02" w:rsidRPr="005A377B" w:rsidRDefault="003D3D02" w:rsidP="003D3D02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o qualquer</w:t>
            </w:r>
          </w:p>
        </w:tc>
        <w:tc>
          <w:tcPr>
            <w:tcW w:w="1518" w:type="dxa"/>
          </w:tcPr>
          <w:p w14:paraId="2D5F1DD6" w14:textId="58EA3430" w:rsidR="003D3D02" w:rsidRPr="005A377B" w:rsidRDefault="003D3D02" w:rsidP="003D3D02">
            <w:pPr>
              <w:rPr>
                <w:sz w:val="22"/>
                <w:szCs w:val="22"/>
              </w:rPr>
            </w:pPr>
            <w:r w:rsidRPr="008635CE">
              <w:rPr>
                <w:sz w:val="22"/>
                <w:szCs w:val="22"/>
              </w:rPr>
              <w:t>Text</w:t>
            </w:r>
            <w:bookmarkStart w:id="13" w:name="_GoBack"/>
            <w:bookmarkEnd w:id="13"/>
            <w:r w:rsidRPr="008635CE">
              <w:rPr>
                <w:sz w:val="22"/>
                <w:szCs w:val="22"/>
              </w:rPr>
              <w:t>o qualquer</w:t>
            </w:r>
          </w:p>
        </w:tc>
      </w:tr>
      <w:tr w:rsidR="00F4363B" w:rsidRPr="00670360" w14:paraId="28B8CA5B" w14:textId="77777777" w:rsidTr="00F4363B">
        <w:tc>
          <w:tcPr>
            <w:tcW w:w="2263" w:type="dxa"/>
            <w:shd w:val="pct10" w:color="auto" w:fill="auto"/>
          </w:tcPr>
          <w:p w14:paraId="4766F859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418" w:type="dxa"/>
          </w:tcPr>
          <w:p w14:paraId="54523BBB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389" w:type="dxa"/>
          </w:tcPr>
          <w:p w14:paraId="71CA671F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inválida</w:t>
            </w:r>
          </w:p>
        </w:tc>
        <w:tc>
          <w:tcPr>
            <w:tcW w:w="1403" w:type="dxa"/>
          </w:tcPr>
          <w:p w14:paraId="7CE30991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</w:t>
            </w:r>
          </w:p>
        </w:tc>
        <w:tc>
          <w:tcPr>
            <w:tcW w:w="1319" w:type="dxa"/>
          </w:tcPr>
          <w:p w14:paraId="2CF302E0" w14:textId="77777777" w:rsidR="00F4363B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.</w:t>
            </w:r>
          </w:p>
          <w:p w14:paraId="01C22751" w14:textId="77777777" w:rsidR="00F4363B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inválida.</w:t>
            </w:r>
          </w:p>
          <w:p w14:paraId="106AFD09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ra inválida.</w:t>
            </w:r>
          </w:p>
        </w:tc>
        <w:tc>
          <w:tcPr>
            <w:tcW w:w="1518" w:type="dxa"/>
          </w:tcPr>
          <w:p w14:paraId="7379F4FF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a ocorrência foi registrada com sucesso.</w:t>
            </w:r>
          </w:p>
        </w:tc>
      </w:tr>
      <w:tr w:rsidR="00F4363B" w:rsidRPr="00670360" w14:paraId="140AEF65" w14:textId="77777777" w:rsidTr="00F4363B">
        <w:tc>
          <w:tcPr>
            <w:tcW w:w="2263" w:type="dxa"/>
            <w:shd w:val="pct10" w:color="auto" w:fill="auto"/>
          </w:tcPr>
          <w:p w14:paraId="5437D84E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418" w:type="dxa"/>
          </w:tcPr>
          <w:p w14:paraId="7D71FA9B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89" w:type="dxa"/>
          </w:tcPr>
          <w:p w14:paraId="18A7F716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14:paraId="7EBEB452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19" w:type="dxa"/>
          </w:tcPr>
          <w:p w14:paraId="7518A9DE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518" w:type="dxa"/>
          </w:tcPr>
          <w:p w14:paraId="4E39A20F" w14:textId="77777777" w:rsidR="00F4363B" w:rsidRPr="00670360" w:rsidRDefault="00F4363B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14:paraId="028EB649" w14:textId="77777777" w:rsidR="003D6E84" w:rsidRPr="00670360" w:rsidRDefault="003D6E84">
      <w:pPr>
        <w:pStyle w:val="Corpodetexto"/>
        <w:rPr>
          <w:sz w:val="22"/>
          <w:szCs w:val="22"/>
        </w:rPr>
      </w:pPr>
    </w:p>
    <w:bookmarkEnd w:id="12"/>
    <w:p w14:paraId="37F3B1A9" w14:textId="77777777" w:rsidR="00EB2E18" w:rsidRDefault="00EB2E18" w:rsidP="00EB2E1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aso de Teste: </w:t>
      </w:r>
      <w:proofErr w:type="spellStart"/>
      <w:r>
        <w:rPr>
          <w:rFonts w:ascii="Times New Roman" w:hAnsi="Times New Roman"/>
          <w:lang w:val="pt-BR"/>
        </w:rPr>
        <w:t>Login</w:t>
      </w:r>
      <w:proofErr w:type="spellEnd"/>
    </w:p>
    <w:p w14:paraId="1AF38182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:</w:t>
      </w:r>
    </w:p>
    <w:p w14:paraId="0ABC0BEE" w14:textId="77777777" w:rsidR="00EB2E18" w:rsidRDefault="00EB2E18" w:rsidP="00EB2E18">
      <w:pPr>
        <w:numPr>
          <w:ilvl w:val="0"/>
          <w:numId w:val="6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sistema solicita ao gestor/funcionário de segurança a inserção do CPF e senha. </w:t>
      </w:r>
    </w:p>
    <w:p w14:paraId="6B2269AC" w14:textId="77777777" w:rsidR="00EB2E18" w:rsidRDefault="00EB2E18" w:rsidP="00EB2E18">
      <w:pPr>
        <w:numPr>
          <w:ilvl w:val="0"/>
          <w:numId w:val="6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gestor/funcionário de segurança insere os dados solicitados. </w:t>
      </w:r>
    </w:p>
    <w:p w14:paraId="223CDEE0" w14:textId="77777777" w:rsidR="00EB2E18" w:rsidRDefault="00EB2E18" w:rsidP="00EB2E18">
      <w:pPr>
        <w:numPr>
          <w:ilvl w:val="0"/>
          <w:numId w:val="6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gestor/funcionário de segurança confirma a ação.</w:t>
      </w:r>
    </w:p>
    <w:p w14:paraId="143F06BA" w14:textId="77777777" w:rsidR="00EB2E18" w:rsidRPr="00EB2E18" w:rsidRDefault="00EB2E18" w:rsidP="00EB2E18">
      <w:pPr>
        <w:numPr>
          <w:ilvl w:val="0"/>
          <w:numId w:val="6"/>
        </w:numPr>
        <w:spacing w:line="259" w:lineRule="auto"/>
        <w:ind w:hanging="360"/>
        <w:rPr>
          <w:rFonts w:ascii="Cambria" w:eastAsia="Cambria" w:hAnsi="Cambria" w:cs="Cambria"/>
        </w:rPr>
      </w:pPr>
      <w:r w:rsidRPr="00EB2E18">
        <w:rPr>
          <w:rFonts w:ascii="Cambria" w:eastAsia="Cambria" w:hAnsi="Cambria" w:cs="Cambria"/>
        </w:rPr>
        <w:t>O sistema libera o acesso.</w:t>
      </w:r>
    </w:p>
    <w:p w14:paraId="50F1CEC2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14:paraId="6795C35D" w14:textId="77777777" w:rsidR="00EB2E18" w:rsidRDefault="00EB2E18" w:rsidP="00EB2E18">
      <w:pPr>
        <w:pStyle w:val="Corpodetexto"/>
      </w:pPr>
      <w:r>
        <w:rPr>
          <w:lang w:eastAsia="en-US"/>
        </w:rPr>
        <w:t>N/A</w:t>
      </w:r>
    </w:p>
    <w:p w14:paraId="7774AD49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14:paraId="5228B5F1" w14:textId="77777777" w:rsidR="00EB2E18" w:rsidRDefault="00EB2E18" w:rsidP="00EB2E18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418"/>
        <w:gridCol w:w="1389"/>
        <w:gridCol w:w="1403"/>
        <w:gridCol w:w="1857"/>
      </w:tblGrid>
      <w:tr w:rsidR="00EB2E18" w:rsidRPr="00670360" w14:paraId="5A3530DD" w14:textId="77777777" w:rsidTr="00C027D9">
        <w:trPr>
          <w:cantSplit/>
        </w:trPr>
        <w:tc>
          <w:tcPr>
            <w:tcW w:w="8330" w:type="dxa"/>
            <w:gridSpan w:val="5"/>
            <w:shd w:val="pct10" w:color="auto" w:fill="auto"/>
          </w:tcPr>
          <w:p w14:paraId="7ED8B218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EB2E18" w:rsidRPr="00670360" w14:paraId="4845F1F5" w14:textId="77777777" w:rsidTr="00C027D9">
        <w:tc>
          <w:tcPr>
            <w:tcW w:w="2263" w:type="dxa"/>
            <w:shd w:val="pct10" w:color="auto" w:fill="auto"/>
          </w:tcPr>
          <w:p w14:paraId="45A068B9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pct10" w:color="auto" w:fill="auto"/>
          </w:tcPr>
          <w:p w14:paraId="35DE6443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389" w:type="dxa"/>
            <w:shd w:val="pct10" w:color="auto" w:fill="auto"/>
          </w:tcPr>
          <w:p w14:paraId="2FB93D20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14:paraId="706AC5D8" w14:textId="77777777" w:rsidR="00EB2E18" w:rsidRPr="00670360" w:rsidRDefault="00AD5862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857" w:type="dxa"/>
            <w:shd w:val="pct10" w:color="auto" w:fill="auto"/>
          </w:tcPr>
          <w:p w14:paraId="4B34EBC6" w14:textId="77777777" w:rsidR="00EB2E18" w:rsidRPr="00670360" w:rsidRDefault="00AD5862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</w:tr>
      <w:tr w:rsidR="00EB2E18" w:rsidRPr="00670360" w14:paraId="79238AAA" w14:textId="77777777" w:rsidTr="00C027D9">
        <w:tc>
          <w:tcPr>
            <w:tcW w:w="2263" w:type="dxa"/>
            <w:shd w:val="pct10" w:color="auto" w:fill="auto"/>
          </w:tcPr>
          <w:p w14:paraId="3E60147A" w14:textId="77777777" w:rsidR="00EB2E18" w:rsidRPr="00670360" w:rsidRDefault="00EB2E18" w:rsidP="00EB2E18">
            <w:pPr>
              <w:pStyle w:val="Corpodetexto"/>
              <w:tabs>
                <w:tab w:val="center" w:pos="1023"/>
              </w:tabs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PF</w:t>
            </w:r>
            <w:r>
              <w:rPr>
                <w:b/>
                <w:sz w:val="22"/>
                <w:szCs w:val="22"/>
              </w:rPr>
              <w:tab/>
            </w:r>
          </w:p>
        </w:tc>
        <w:tc>
          <w:tcPr>
            <w:tcW w:w="1418" w:type="dxa"/>
          </w:tcPr>
          <w:p w14:paraId="06FE694F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existente no banco de dados</w:t>
            </w:r>
          </w:p>
        </w:tc>
        <w:tc>
          <w:tcPr>
            <w:tcW w:w="1389" w:type="dxa"/>
          </w:tcPr>
          <w:p w14:paraId="691ABF22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existe no banco de dados</w:t>
            </w:r>
          </w:p>
        </w:tc>
        <w:tc>
          <w:tcPr>
            <w:tcW w:w="1403" w:type="dxa"/>
          </w:tcPr>
          <w:p w14:paraId="42236779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existente no banco de dados</w:t>
            </w:r>
          </w:p>
        </w:tc>
        <w:tc>
          <w:tcPr>
            <w:tcW w:w="1857" w:type="dxa"/>
          </w:tcPr>
          <w:p w14:paraId="63456AEA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existe no banco de dados</w:t>
            </w:r>
          </w:p>
        </w:tc>
      </w:tr>
      <w:tr w:rsidR="00EB2E18" w:rsidRPr="00670360" w14:paraId="78458AD7" w14:textId="77777777" w:rsidTr="00C027D9">
        <w:tc>
          <w:tcPr>
            <w:tcW w:w="2263" w:type="dxa"/>
            <w:shd w:val="pct10" w:color="auto" w:fill="auto"/>
          </w:tcPr>
          <w:p w14:paraId="638B9F08" w14:textId="77777777" w:rsidR="00EB2E18" w:rsidRPr="00670360" w:rsidRDefault="00EB2E18" w:rsidP="00C027D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nha</w:t>
            </w:r>
          </w:p>
        </w:tc>
        <w:tc>
          <w:tcPr>
            <w:tcW w:w="1418" w:type="dxa"/>
          </w:tcPr>
          <w:p w14:paraId="7E60D8BC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  <w:tc>
          <w:tcPr>
            <w:tcW w:w="1389" w:type="dxa"/>
          </w:tcPr>
          <w:p w14:paraId="6467948A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incorreta</w:t>
            </w:r>
          </w:p>
        </w:tc>
        <w:tc>
          <w:tcPr>
            <w:tcW w:w="1403" w:type="dxa"/>
          </w:tcPr>
          <w:p w14:paraId="74BA4FDD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incorreta</w:t>
            </w:r>
          </w:p>
        </w:tc>
        <w:tc>
          <w:tcPr>
            <w:tcW w:w="1857" w:type="dxa"/>
          </w:tcPr>
          <w:p w14:paraId="2A96DA68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correta</w:t>
            </w:r>
          </w:p>
        </w:tc>
      </w:tr>
      <w:tr w:rsidR="00EB2E18" w:rsidRPr="00670360" w14:paraId="0E29808F" w14:textId="77777777" w:rsidTr="00C027D9">
        <w:tc>
          <w:tcPr>
            <w:tcW w:w="2263" w:type="dxa"/>
            <w:shd w:val="pct10" w:color="auto" w:fill="auto"/>
          </w:tcPr>
          <w:p w14:paraId="1EEC49C0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418" w:type="dxa"/>
          </w:tcPr>
          <w:p w14:paraId="69D6171A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 w:rsidRPr="00AD5862">
              <w:rPr>
                <w:sz w:val="22"/>
                <w:szCs w:val="22"/>
              </w:rPr>
              <w:t>Por favor, insira um usuário e senha corretos para uma conta de equipe. Note que ambos campos são sensíveis a maiúsculas e minúsculas.</w:t>
            </w:r>
          </w:p>
        </w:tc>
        <w:tc>
          <w:tcPr>
            <w:tcW w:w="1389" w:type="dxa"/>
          </w:tcPr>
          <w:p w14:paraId="55411DCE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 w:rsidRPr="00AD5862">
              <w:rPr>
                <w:sz w:val="22"/>
                <w:szCs w:val="22"/>
              </w:rPr>
              <w:t>Por favor, insira um usuário e senha corretos para uma conta de equipe. Note que ambos campos são sensíveis a maiúsculas e minúsculas.</w:t>
            </w:r>
          </w:p>
        </w:tc>
        <w:tc>
          <w:tcPr>
            <w:tcW w:w="1403" w:type="dxa"/>
          </w:tcPr>
          <w:p w14:paraId="3E214E1D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 w:rsidRPr="00AD5862">
              <w:rPr>
                <w:sz w:val="22"/>
                <w:szCs w:val="22"/>
              </w:rPr>
              <w:t>Por favor, insira um usuário e senha corretos para uma conta de equipe. Note que ambos campos são sensíveis a maiúsculas e minúsculas.</w:t>
            </w:r>
          </w:p>
        </w:tc>
        <w:tc>
          <w:tcPr>
            <w:tcW w:w="1857" w:type="dxa"/>
          </w:tcPr>
          <w:p w14:paraId="1EBE860E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ogi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bem sucedido</w:t>
            </w:r>
            <w:proofErr w:type="gramEnd"/>
            <w:r w:rsidR="00A82773">
              <w:rPr>
                <w:sz w:val="22"/>
                <w:szCs w:val="22"/>
              </w:rPr>
              <w:t>.</w:t>
            </w:r>
          </w:p>
        </w:tc>
      </w:tr>
      <w:tr w:rsidR="00EB2E18" w:rsidRPr="00670360" w14:paraId="24C10CAB" w14:textId="77777777" w:rsidTr="00C027D9">
        <w:tc>
          <w:tcPr>
            <w:tcW w:w="2263" w:type="dxa"/>
            <w:shd w:val="pct10" w:color="auto" w:fill="auto"/>
          </w:tcPr>
          <w:p w14:paraId="6935ADA3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418" w:type="dxa"/>
          </w:tcPr>
          <w:p w14:paraId="4B532F30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89" w:type="dxa"/>
          </w:tcPr>
          <w:p w14:paraId="514630A2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14:paraId="0CC49BC9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857" w:type="dxa"/>
          </w:tcPr>
          <w:p w14:paraId="6D9914D4" w14:textId="77777777" w:rsidR="00EB2E18" w:rsidRPr="00670360" w:rsidRDefault="00AD5862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14:paraId="1D0FB525" w14:textId="77777777" w:rsidR="00EB2E18" w:rsidRPr="00670360" w:rsidRDefault="00EB2E18" w:rsidP="00EB2E18">
      <w:pPr>
        <w:pStyle w:val="Corpodetexto"/>
        <w:rPr>
          <w:sz w:val="22"/>
          <w:szCs w:val="22"/>
        </w:rPr>
      </w:pPr>
    </w:p>
    <w:p w14:paraId="7EA508AE" w14:textId="77777777" w:rsidR="00EB2E18" w:rsidRDefault="00EB2E18" w:rsidP="00EB2E1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lastRenderedPageBreak/>
        <w:t xml:space="preserve">Caso de Teste: </w:t>
      </w:r>
      <w:r>
        <w:rPr>
          <w:rFonts w:ascii="Times New Roman" w:hAnsi="Times New Roman"/>
          <w:lang w:val="pt-BR"/>
        </w:rPr>
        <w:t>Alteração de senha</w:t>
      </w:r>
    </w:p>
    <w:p w14:paraId="1C4AFCEA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:</w:t>
      </w:r>
    </w:p>
    <w:p w14:paraId="03D560AC" w14:textId="77777777" w:rsidR="00B83D46" w:rsidRPr="009272BB" w:rsidRDefault="00B83D46" w:rsidP="00B83D46">
      <w:pPr>
        <w:numPr>
          <w:ilvl w:val="0"/>
          <w:numId w:val="7"/>
        </w:numPr>
        <w:spacing w:line="259" w:lineRule="auto"/>
        <w:ind w:firstLine="142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gestor/funcionário de segurança solicita a alteração de senha.</w:t>
      </w:r>
    </w:p>
    <w:p w14:paraId="2BEA5AC9" w14:textId="77777777" w:rsidR="00B83D46" w:rsidRDefault="00B83D46" w:rsidP="00B83D46">
      <w:pPr>
        <w:numPr>
          <w:ilvl w:val="0"/>
          <w:numId w:val="7"/>
        </w:numPr>
        <w:spacing w:line="259" w:lineRule="auto"/>
        <w:ind w:firstLine="142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sistema pede para que o gestor/funcionário de segurança digite a senha antiga, a nova senha e a confirmação da nova senha.</w:t>
      </w:r>
    </w:p>
    <w:p w14:paraId="58A9A29E" w14:textId="77777777" w:rsidR="00B83D46" w:rsidRDefault="00B83D46" w:rsidP="00B83D46">
      <w:pPr>
        <w:numPr>
          <w:ilvl w:val="0"/>
          <w:numId w:val="7"/>
        </w:numPr>
        <w:spacing w:line="259" w:lineRule="auto"/>
        <w:ind w:firstLine="142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gestor/funcionário de segurança digita os campos requisitados. </w:t>
      </w:r>
      <w:r w:rsidRPr="0009760D">
        <w:rPr>
          <w:rFonts w:ascii="Cambria" w:eastAsia="Cambria" w:hAnsi="Cambria" w:cs="Cambria"/>
          <w:b/>
        </w:rPr>
        <w:t>[E1]</w:t>
      </w:r>
      <w:r>
        <w:rPr>
          <w:rFonts w:ascii="Cambria" w:eastAsia="Cambria" w:hAnsi="Cambria" w:cs="Cambria"/>
          <w:b/>
        </w:rPr>
        <w:t>[E2]</w:t>
      </w:r>
      <w:r>
        <w:rPr>
          <w:rFonts w:ascii="Cambria" w:eastAsia="Cambria" w:hAnsi="Cambria" w:cs="Cambria"/>
        </w:rPr>
        <w:t>.</w:t>
      </w:r>
    </w:p>
    <w:p w14:paraId="7ED059D1" w14:textId="77777777" w:rsidR="00B83D46" w:rsidRPr="00B83D46" w:rsidRDefault="00B83D46" w:rsidP="00B83D46">
      <w:pPr>
        <w:numPr>
          <w:ilvl w:val="0"/>
          <w:numId w:val="7"/>
        </w:numPr>
        <w:spacing w:line="259" w:lineRule="auto"/>
        <w:ind w:firstLine="142"/>
        <w:rPr>
          <w:rFonts w:ascii="Cambria" w:eastAsia="Cambria" w:hAnsi="Cambria" w:cs="Cambria"/>
        </w:rPr>
      </w:pPr>
      <w:r w:rsidRPr="00B83D46">
        <w:rPr>
          <w:rFonts w:ascii="Cambria" w:eastAsia="Cambria" w:hAnsi="Cambria" w:cs="Cambria"/>
        </w:rPr>
        <w:t>O gestor/funcionário de segurança confirma a alteração.</w:t>
      </w:r>
    </w:p>
    <w:p w14:paraId="1A129FA3" w14:textId="77777777" w:rsidR="00EB2E18" w:rsidRDefault="00EB2E18" w:rsidP="00B83D46">
      <w:pPr>
        <w:pStyle w:val="Ttulo3"/>
        <w:rPr>
          <w:rFonts w:ascii="Times New Roman" w:hAnsi="Times New Roman"/>
        </w:rPr>
      </w:pPr>
      <w:r w:rsidRPr="00EB2E18">
        <w:rPr>
          <w:rFonts w:ascii="Times New Roman" w:hAnsi="Times New Roman"/>
        </w:rPr>
        <w:t>Pré-condições para o caso</w:t>
      </w:r>
    </w:p>
    <w:p w14:paraId="5782FBAB" w14:textId="77777777" w:rsidR="00EB2E18" w:rsidRDefault="00B83D46" w:rsidP="00EB2E18">
      <w:pPr>
        <w:pStyle w:val="Corpodetexto"/>
        <w:rPr>
          <w:lang w:eastAsia="en-US"/>
        </w:rPr>
      </w:pPr>
      <w:r>
        <w:rPr>
          <w:rFonts w:ascii="Cambria" w:eastAsia="Cambria" w:hAnsi="Cambria" w:cs="Cambria"/>
        </w:rPr>
        <w:t xml:space="preserve">O gestor/funcionário de segurança deve estar </w:t>
      </w:r>
      <w:proofErr w:type="spellStart"/>
      <w:r>
        <w:rPr>
          <w:rFonts w:ascii="Cambria" w:eastAsia="Cambria" w:hAnsi="Cambria" w:cs="Cambria"/>
        </w:rPr>
        <w:t>logado</w:t>
      </w:r>
      <w:proofErr w:type="spellEnd"/>
      <w:r>
        <w:rPr>
          <w:rFonts w:ascii="Cambria" w:eastAsia="Cambria" w:hAnsi="Cambria" w:cs="Cambria"/>
        </w:rPr>
        <w:t>.</w:t>
      </w:r>
    </w:p>
    <w:p w14:paraId="56FDA596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14:paraId="5BC65CDB" w14:textId="77777777" w:rsidR="00EB2E18" w:rsidRDefault="00EB2E18" w:rsidP="00EB2E18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418"/>
        <w:gridCol w:w="1389"/>
        <w:gridCol w:w="1403"/>
        <w:gridCol w:w="1857"/>
      </w:tblGrid>
      <w:tr w:rsidR="00EB2E18" w:rsidRPr="00670360" w14:paraId="6B799F47" w14:textId="77777777" w:rsidTr="00C027D9">
        <w:trPr>
          <w:cantSplit/>
        </w:trPr>
        <w:tc>
          <w:tcPr>
            <w:tcW w:w="8330" w:type="dxa"/>
            <w:gridSpan w:val="5"/>
            <w:shd w:val="pct10" w:color="auto" w:fill="auto"/>
          </w:tcPr>
          <w:p w14:paraId="63E536F1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EB2E18" w:rsidRPr="00670360" w14:paraId="44FF8202" w14:textId="77777777" w:rsidTr="00C027D9">
        <w:tc>
          <w:tcPr>
            <w:tcW w:w="2263" w:type="dxa"/>
            <w:shd w:val="pct10" w:color="auto" w:fill="auto"/>
          </w:tcPr>
          <w:p w14:paraId="33E05DEE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pct10" w:color="auto" w:fill="auto"/>
          </w:tcPr>
          <w:p w14:paraId="4180461B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389" w:type="dxa"/>
            <w:shd w:val="pct10" w:color="auto" w:fill="auto"/>
          </w:tcPr>
          <w:p w14:paraId="710E610F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14:paraId="4FAE61D4" w14:textId="77777777" w:rsidR="00EB2E18" w:rsidRPr="00670360" w:rsidRDefault="000A2A2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857" w:type="dxa"/>
            <w:shd w:val="pct10" w:color="auto" w:fill="auto"/>
          </w:tcPr>
          <w:p w14:paraId="6FEBD2B6" w14:textId="77777777" w:rsidR="00EB2E18" w:rsidRPr="00670360" w:rsidRDefault="000A2A2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</w:tr>
      <w:tr w:rsidR="00EB2E18" w:rsidRPr="00670360" w14:paraId="0C2962C1" w14:textId="77777777" w:rsidTr="00EB2E18">
        <w:trPr>
          <w:trHeight w:val="281"/>
        </w:trPr>
        <w:tc>
          <w:tcPr>
            <w:tcW w:w="2263" w:type="dxa"/>
            <w:shd w:val="pct10" w:color="auto" w:fill="auto"/>
          </w:tcPr>
          <w:p w14:paraId="192B642A" w14:textId="77777777" w:rsidR="00EB2E18" w:rsidRPr="00670360" w:rsidRDefault="000A2A28" w:rsidP="00C027D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nha antiga</w:t>
            </w:r>
          </w:p>
        </w:tc>
        <w:tc>
          <w:tcPr>
            <w:tcW w:w="1418" w:type="dxa"/>
          </w:tcPr>
          <w:p w14:paraId="30AE6624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diferente da atual</w:t>
            </w:r>
          </w:p>
        </w:tc>
        <w:tc>
          <w:tcPr>
            <w:tcW w:w="1389" w:type="dxa"/>
          </w:tcPr>
          <w:p w14:paraId="2D91467A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igual a atual</w:t>
            </w:r>
          </w:p>
        </w:tc>
        <w:tc>
          <w:tcPr>
            <w:tcW w:w="1403" w:type="dxa"/>
          </w:tcPr>
          <w:p w14:paraId="3949702A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diferente da atual</w:t>
            </w:r>
          </w:p>
        </w:tc>
        <w:tc>
          <w:tcPr>
            <w:tcW w:w="1857" w:type="dxa"/>
          </w:tcPr>
          <w:p w14:paraId="5160DDCA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nha igual a atual</w:t>
            </w:r>
          </w:p>
        </w:tc>
      </w:tr>
      <w:tr w:rsidR="00EB2E18" w:rsidRPr="00670360" w14:paraId="793EBA89" w14:textId="77777777" w:rsidTr="00C027D9">
        <w:tc>
          <w:tcPr>
            <w:tcW w:w="2263" w:type="dxa"/>
            <w:shd w:val="pct10" w:color="auto" w:fill="auto"/>
          </w:tcPr>
          <w:p w14:paraId="2ABE4DD2" w14:textId="77777777" w:rsidR="00EB2E18" w:rsidRPr="00670360" w:rsidRDefault="000A2A28" w:rsidP="00C027D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va Senha</w:t>
            </w:r>
          </w:p>
        </w:tc>
        <w:tc>
          <w:tcPr>
            <w:tcW w:w="1418" w:type="dxa"/>
          </w:tcPr>
          <w:p w14:paraId="61BC449C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  <w:tc>
          <w:tcPr>
            <w:tcW w:w="1389" w:type="dxa"/>
          </w:tcPr>
          <w:p w14:paraId="0EA0EDEA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  <w:tc>
          <w:tcPr>
            <w:tcW w:w="1403" w:type="dxa"/>
          </w:tcPr>
          <w:p w14:paraId="4ED3EA4C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  <w:tc>
          <w:tcPr>
            <w:tcW w:w="1857" w:type="dxa"/>
          </w:tcPr>
          <w:p w14:paraId="32D0399B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</w:tr>
      <w:tr w:rsidR="00EB2E18" w:rsidRPr="00670360" w14:paraId="18405669" w14:textId="77777777" w:rsidTr="00C027D9">
        <w:tc>
          <w:tcPr>
            <w:tcW w:w="2263" w:type="dxa"/>
            <w:shd w:val="pct10" w:color="auto" w:fill="auto"/>
          </w:tcPr>
          <w:p w14:paraId="768701B1" w14:textId="77777777" w:rsidR="00EB2E18" w:rsidRPr="00670360" w:rsidRDefault="000A2A28" w:rsidP="00C027D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firmação de Senha</w:t>
            </w:r>
          </w:p>
        </w:tc>
        <w:tc>
          <w:tcPr>
            <w:tcW w:w="1418" w:type="dxa"/>
          </w:tcPr>
          <w:p w14:paraId="3458E11B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  <w:tc>
          <w:tcPr>
            <w:tcW w:w="1389" w:type="dxa"/>
          </w:tcPr>
          <w:p w14:paraId="50C0A1BF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yyyy</w:t>
            </w:r>
            <w:proofErr w:type="spellEnd"/>
            <w:proofErr w:type="gramEnd"/>
          </w:p>
        </w:tc>
        <w:tc>
          <w:tcPr>
            <w:tcW w:w="1403" w:type="dxa"/>
          </w:tcPr>
          <w:p w14:paraId="090A0D88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yyyy</w:t>
            </w:r>
            <w:proofErr w:type="spellEnd"/>
            <w:proofErr w:type="gramEnd"/>
          </w:p>
        </w:tc>
        <w:tc>
          <w:tcPr>
            <w:tcW w:w="1857" w:type="dxa"/>
          </w:tcPr>
          <w:p w14:paraId="61B5D885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xxxx</w:t>
            </w:r>
            <w:proofErr w:type="spellEnd"/>
            <w:proofErr w:type="gramEnd"/>
          </w:p>
        </w:tc>
      </w:tr>
      <w:tr w:rsidR="00EB2E18" w:rsidRPr="00670360" w14:paraId="037721B8" w14:textId="77777777" w:rsidTr="00C027D9">
        <w:tc>
          <w:tcPr>
            <w:tcW w:w="2263" w:type="dxa"/>
            <w:shd w:val="pct10" w:color="auto" w:fill="auto"/>
          </w:tcPr>
          <w:p w14:paraId="773FC9CA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418" w:type="dxa"/>
          </w:tcPr>
          <w:p w14:paraId="652D4DCE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 w:rsidRPr="000A2A28">
              <w:rPr>
                <w:sz w:val="22"/>
                <w:szCs w:val="22"/>
              </w:rPr>
              <w:t xml:space="preserve">A senha </w:t>
            </w:r>
            <w:r w:rsidR="00AD5862">
              <w:rPr>
                <w:sz w:val="22"/>
                <w:szCs w:val="22"/>
              </w:rPr>
              <w:t>antiga foi digitada incorretamen</w:t>
            </w:r>
            <w:r w:rsidRPr="000A2A28">
              <w:rPr>
                <w:sz w:val="22"/>
                <w:szCs w:val="22"/>
              </w:rPr>
              <w:t>te. Por favor, informe-a novamente.</w:t>
            </w:r>
          </w:p>
        </w:tc>
        <w:tc>
          <w:tcPr>
            <w:tcW w:w="1389" w:type="dxa"/>
          </w:tcPr>
          <w:p w14:paraId="160EC8C1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 w:rsidRPr="000A2A28">
              <w:rPr>
                <w:sz w:val="22"/>
                <w:szCs w:val="22"/>
              </w:rPr>
              <w:t>Os dois campos de senha não combinam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403" w:type="dxa"/>
          </w:tcPr>
          <w:p w14:paraId="503863B0" w14:textId="77777777" w:rsidR="00EB2E18" w:rsidRDefault="000A2A28" w:rsidP="00C027D9">
            <w:pPr>
              <w:pStyle w:val="Corpodetexto"/>
              <w:rPr>
                <w:sz w:val="22"/>
                <w:szCs w:val="22"/>
              </w:rPr>
            </w:pPr>
            <w:r w:rsidRPr="000A2A28">
              <w:rPr>
                <w:sz w:val="22"/>
                <w:szCs w:val="22"/>
              </w:rPr>
              <w:t>A senha antiga foi digitada incorretamente. Por favor, informe-a novamente.</w:t>
            </w:r>
          </w:p>
          <w:p w14:paraId="1E552D08" w14:textId="77777777" w:rsidR="000A2A2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 w:rsidRPr="000A2A28">
              <w:rPr>
                <w:sz w:val="22"/>
                <w:szCs w:val="22"/>
              </w:rPr>
              <w:t>Os dois campos de senha não combinam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857" w:type="dxa"/>
          </w:tcPr>
          <w:p w14:paraId="44AD5A6E" w14:textId="77777777" w:rsidR="000A2A28" w:rsidRPr="00AD5862" w:rsidRDefault="000A2A28" w:rsidP="00AD5862">
            <w:pPr>
              <w:pStyle w:val="Corpodetexto"/>
              <w:rPr>
                <w:sz w:val="22"/>
                <w:szCs w:val="22"/>
              </w:rPr>
            </w:pPr>
            <w:proofErr w:type="spellStart"/>
            <w:r w:rsidRPr="00AD5862">
              <w:rPr>
                <w:sz w:val="22"/>
                <w:szCs w:val="22"/>
              </w:rPr>
              <w:t>Mudança</w:t>
            </w:r>
            <w:proofErr w:type="spellEnd"/>
            <w:r w:rsidRPr="00AD5862">
              <w:rPr>
                <w:sz w:val="22"/>
                <w:szCs w:val="22"/>
              </w:rPr>
              <w:t xml:space="preserve"> de senha </w:t>
            </w:r>
            <w:proofErr w:type="gramStart"/>
            <w:r w:rsidRPr="00AD5862">
              <w:rPr>
                <w:sz w:val="22"/>
                <w:szCs w:val="22"/>
              </w:rPr>
              <w:t>bem sucedida</w:t>
            </w:r>
            <w:proofErr w:type="gramEnd"/>
            <w:r w:rsidR="00AD5862">
              <w:rPr>
                <w:sz w:val="22"/>
                <w:szCs w:val="22"/>
              </w:rPr>
              <w:t>.</w:t>
            </w:r>
          </w:p>
          <w:p w14:paraId="49731596" w14:textId="77777777" w:rsidR="000A2A28" w:rsidRPr="00AD5862" w:rsidRDefault="000A2A28" w:rsidP="00AD5862">
            <w:pPr>
              <w:pStyle w:val="Corpodetexto"/>
              <w:rPr>
                <w:sz w:val="22"/>
                <w:szCs w:val="22"/>
              </w:rPr>
            </w:pPr>
            <w:r w:rsidRPr="00AD5862">
              <w:rPr>
                <w:sz w:val="22"/>
                <w:szCs w:val="22"/>
              </w:rPr>
              <w:t>Sua senha foi alterada.</w:t>
            </w:r>
          </w:p>
          <w:p w14:paraId="5F0FFD59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</w:p>
        </w:tc>
      </w:tr>
      <w:tr w:rsidR="00EB2E18" w:rsidRPr="00670360" w14:paraId="3A01CF27" w14:textId="77777777" w:rsidTr="00C027D9">
        <w:tc>
          <w:tcPr>
            <w:tcW w:w="2263" w:type="dxa"/>
            <w:shd w:val="pct10" w:color="auto" w:fill="auto"/>
          </w:tcPr>
          <w:p w14:paraId="0C552FEB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418" w:type="dxa"/>
          </w:tcPr>
          <w:p w14:paraId="3B1BF3F5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89" w:type="dxa"/>
          </w:tcPr>
          <w:p w14:paraId="3A6AD093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14:paraId="2ED077B0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857" w:type="dxa"/>
          </w:tcPr>
          <w:p w14:paraId="0E8C5E14" w14:textId="77777777" w:rsidR="00EB2E18" w:rsidRPr="00670360" w:rsidRDefault="000A2A28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14:paraId="7274D33F" w14:textId="77777777" w:rsidR="00EB2E18" w:rsidRPr="00670360" w:rsidRDefault="00EB2E18" w:rsidP="00EB2E18">
      <w:pPr>
        <w:pStyle w:val="Corpodetexto"/>
        <w:rPr>
          <w:sz w:val="22"/>
          <w:szCs w:val="22"/>
        </w:rPr>
      </w:pPr>
    </w:p>
    <w:p w14:paraId="06D90E0D" w14:textId="77777777" w:rsidR="00EB2E18" w:rsidRDefault="00EB2E18" w:rsidP="00EB2E1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aso de Teste: </w:t>
      </w:r>
      <w:r>
        <w:rPr>
          <w:rFonts w:ascii="Times New Roman" w:hAnsi="Times New Roman"/>
          <w:lang w:val="pt-BR"/>
        </w:rPr>
        <w:t>Cadastro de Funcionário de Segurança</w:t>
      </w:r>
    </w:p>
    <w:p w14:paraId="4FFCCD6E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:</w:t>
      </w:r>
    </w:p>
    <w:p w14:paraId="3061E475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gestor solicita o cadastramento do funcionário de segurança.</w:t>
      </w:r>
    </w:p>
    <w:p w14:paraId="36861AC5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sistema solicita a inserção do C</w:t>
      </w:r>
      <w:r w:rsidR="00A82773">
        <w:rPr>
          <w:rFonts w:ascii="Cambria" w:eastAsia="Cambria" w:hAnsi="Cambria" w:cs="Cambria"/>
        </w:rPr>
        <w:t>PF do funcionário de segurança.</w:t>
      </w:r>
    </w:p>
    <w:p w14:paraId="51BDCF3B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 sistema consulta o CPF inserido no </w:t>
      </w:r>
      <w:proofErr w:type="spellStart"/>
      <w:r>
        <w:rPr>
          <w:rFonts w:ascii="Cambria" w:eastAsia="Cambria" w:hAnsi="Cambria" w:cs="Cambria"/>
        </w:rPr>
        <w:t>Fake</w:t>
      </w:r>
      <w:proofErr w:type="spellEnd"/>
      <w:r>
        <w:rPr>
          <w:rFonts w:ascii="Cambria" w:eastAsia="Cambria" w:hAnsi="Cambria" w:cs="Cambria"/>
        </w:rPr>
        <w:t xml:space="preserve"> SIGA. Se o funcionário estiver registrado, o sistema completa o nome do funcionário de segurança com o qu</w:t>
      </w:r>
      <w:r w:rsidR="00A82773">
        <w:rPr>
          <w:rFonts w:ascii="Cambria" w:eastAsia="Cambria" w:hAnsi="Cambria" w:cs="Cambria"/>
        </w:rPr>
        <w:t xml:space="preserve">e foi retornado pelo </w:t>
      </w:r>
      <w:proofErr w:type="spellStart"/>
      <w:r w:rsidR="00A82773">
        <w:rPr>
          <w:rFonts w:ascii="Cambria" w:eastAsia="Cambria" w:hAnsi="Cambria" w:cs="Cambria"/>
        </w:rPr>
        <w:t>Fake</w:t>
      </w:r>
      <w:proofErr w:type="spellEnd"/>
      <w:r w:rsidR="00A82773">
        <w:rPr>
          <w:rFonts w:ascii="Cambria" w:eastAsia="Cambria" w:hAnsi="Cambria" w:cs="Cambria"/>
        </w:rPr>
        <w:t xml:space="preserve"> SIGA.</w:t>
      </w:r>
    </w:p>
    <w:p w14:paraId="79C3F833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commentRangeStart w:id="14"/>
      <w:r>
        <w:rPr>
          <w:rFonts w:ascii="Cambria" w:eastAsia="Cambria" w:hAnsi="Cambria" w:cs="Cambria"/>
        </w:rPr>
        <w:t>O</w:t>
      </w:r>
      <w:commentRangeEnd w:id="14"/>
      <w:r>
        <w:rPr>
          <w:rStyle w:val="Refdecomentrio"/>
        </w:rPr>
        <w:commentReference w:id="14"/>
      </w:r>
      <w:r>
        <w:rPr>
          <w:rFonts w:ascii="Cambria" w:eastAsia="Cambria" w:hAnsi="Cambria" w:cs="Cambria"/>
        </w:rPr>
        <w:t xml:space="preserve"> sistema solicita a confirmação do cadastro de novo funcionário de segurança.</w:t>
      </w:r>
    </w:p>
    <w:p w14:paraId="6E15C0B3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gestor confirma a solicitação de cadastro.</w:t>
      </w:r>
    </w:p>
    <w:p w14:paraId="538E7CC0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lastRenderedPageBreak/>
        <w:t>O sistema pede o e-mail do novo funcionário para o envio da senha.</w:t>
      </w:r>
    </w:p>
    <w:p w14:paraId="1C54B6FB" w14:textId="77777777" w:rsid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O gestor insere o e-mail.</w:t>
      </w:r>
    </w:p>
    <w:p w14:paraId="78FC7DDE" w14:textId="77777777" w:rsidR="00AD5862" w:rsidRPr="00AD5862" w:rsidRDefault="00AD5862" w:rsidP="00AD5862">
      <w:pPr>
        <w:numPr>
          <w:ilvl w:val="0"/>
          <w:numId w:val="5"/>
        </w:numPr>
        <w:spacing w:line="259" w:lineRule="auto"/>
        <w:ind w:hanging="360"/>
        <w:rPr>
          <w:rFonts w:ascii="Cambria" w:eastAsia="Cambria" w:hAnsi="Cambria" w:cs="Cambria"/>
        </w:rPr>
      </w:pPr>
      <w:r w:rsidRPr="00AD5862">
        <w:rPr>
          <w:rFonts w:ascii="Cambria" w:eastAsia="Cambria" w:hAnsi="Cambria" w:cs="Cambria"/>
        </w:rPr>
        <w:t>O sistema então envia uma nova senha ao funcionário cadastrado.</w:t>
      </w:r>
    </w:p>
    <w:p w14:paraId="0975A0D1" w14:textId="77777777" w:rsidR="00EB2E18" w:rsidRDefault="00EB2E18" w:rsidP="00AD5862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14:paraId="00A72C73" w14:textId="77777777" w:rsidR="00EB2E18" w:rsidRDefault="00A82773" w:rsidP="00EB2E18">
      <w:pPr>
        <w:pStyle w:val="Corpodetexto"/>
      </w:pPr>
      <w:r>
        <w:rPr>
          <w:rFonts w:ascii="Cambria" w:eastAsia="Cambria" w:hAnsi="Cambria" w:cs="Cambria"/>
        </w:rPr>
        <w:t xml:space="preserve">O gestor deve ter realizado </w:t>
      </w:r>
      <w:proofErr w:type="spellStart"/>
      <w:r>
        <w:rPr>
          <w:rFonts w:ascii="Cambria" w:eastAsia="Cambria" w:hAnsi="Cambria" w:cs="Cambria"/>
        </w:rPr>
        <w:t>login</w:t>
      </w:r>
      <w:proofErr w:type="spellEnd"/>
      <w:r>
        <w:rPr>
          <w:rFonts w:ascii="Cambria" w:eastAsia="Cambria" w:hAnsi="Cambria" w:cs="Cambria"/>
        </w:rPr>
        <w:t>.</w:t>
      </w:r>
    </w:p>
    <w:p w14:paraId="2860E5EF" w14:textId="77777777" w:rsidR="00EB2E18" w:rsidRDefault="00EB2E18" w:rsidP="00EB2E1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14:paraId="2861D778" w14:textId="77777777" w:rsidR="00A82773" w:rsidRDefault="00A82773" w:rsidP="00A82773">
      <w:pPr>
        <w:pStyle w:val="Corpodetexto"/>
        <w:rPr>
          <w:lang w:eastAsia="en-US"/>
        </w:rPr>
      </w:pPr>
    </w:p>
    <w:p w14:paraId="4C93ED2C" w14:textId="77777777" w:rsidR="00A82773" w:rsidRPr="00A82773" w:rsidRDefault="00A82773" w:rsidP="00A82773">
      <w:pPr>
        <w:pStyle w:val="Corpodetexto"/>
        <w:rPr>
          <w:lang w:eastAsia="en-US"/>
        </w:rPr>
      </w:pPr>
    </w:p>
    <w:p w14:paraId="61FE999F" w14:textId="77777777" w:rsidR="00EB2E18" w:rsidRDefault="00EB2E18" w:rsidP="00EB2E18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418"/>
        <w:gridCol w:w="1389"/>
        <w:gridCol w:w="1403"/>
        <w:gridCol w:w="1857"/>
      </w:tblGrid>
      <w:tr w:rsidR="00EB2E18" w:rsidRPr="00670360" w14:paraId="78EE74E1" w14:textId="77777777" w:rsidTr="00C027D9">
        <w:trPr>
          <w:cantSplit/>
        </w:trPr>
        <w:tc>
          <w:tcPr>
            <w:tcW w:w="8330" w:type="dxa"/>
            <w:gridSpan w:val="5"/>
            <w:shd w:val="pct10" w:color="auto" w:fill="auto"/>
          </w:tcPr>
          <w:p w14:paraId="7F5848D1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EB2E18" w:rsidRPr="00670360" w14:paraId="166A0F07" w14:textId="77777777" w:rsidTr="00C027D9">
        <w:tc>
          <w:tcPr>
            <w:tcW w:w="2263" w:type="dxa"/>
            <w:shd w:val="pct10" w:color="auto" w:fill="auto"/>
          </w:tcPr>
          <w:p w14:paraId="6F06DEC9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18" w:type="dxa"/>
            <w:shd w:val="pct10" w:color="auto" w:fill="auto"/>
          </w:tcPr>
          <w:p w14:paraId="759DB961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389" w:type="dxa"/>
            <w:shd w:val="pct10" w:color="auto" w:fill="auto"/>
          </w:tcPr>
          <w:p w14:paraId="3EDDC1E3" w14:textId="77777777" w:rsidR="00EB2E18" w:rsidRPr="00670360" w:rsidRDefault="00EB2E18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14:paraId="5C6400D9" w14:textId="77777777" w:rsidR="00EB2E18" w:rsidRPr="00670360" w:rsidRDefault="00A82773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857" w:type="dxa"/>
            <w:shd w:val="pct10" w:color="auto" w:fill="auto"/>
          </w:tcPr>
          <w:p w14:paraId="03816771" w14:textId="77777777" w:rsidR="00EB2E18" w:rsidRPr="00670360" w:rsidRDefault="00A82773" w:rsidP="00C027D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</w:tr>
      <w:tr w:rsidR="00EB2E18" w:rsidRPr="00670360" w14:paraId="433A5DB9" w14:textId="77777777" w:rsidTr="00C027D9">
        <w:tc>
          <w:tcPr>
            <w:tcW w:w="2263" w:type="dxa"/>
            <w:shd w:val="pct10" w:color="auto" w:fill="auto"/>
          </w:tcPr>
          <w:p w14:paraId="7DCF4320" w14:textId="77777777" w:rsidR="00EB2E18" w:rsidRPr="00670360" w:rsidRDefault="00EB2E18" w:rsidP="00C027D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PF</w:t>
            </w:r>
          </w:p>
        </w:tc>
        <w:tc>
          <w:tcPr>
            <w:tcW w:w="1418" w:type="dxa"/>
          </w:tcPr>
          <w:p w14:paraId="134F1CB0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389" w:type="dxa"/>
          </w:tcPr>
          <w:p w14:paraId="5D0C3B5E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403" w:type="dxa"/>
          </w:tcPr>
          <w:p w14:paraId="394E5E2A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857" w:type="dxa"/>
          </w:tcPr>
          <w:p w14:paraId="0E7F4302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</w:tr>
      <w:tr w:rsidR="00EB2E18" w:rsidRPr="00670360" w14:paraId="357119C3" w14:textId="77777777" w:rsidTr="00C027D9">
        <w:tc>
          <w:tcPr>
            <w:tcW w:w="2263" w:type="dxa"/>
            <w:shd w:val="pct10" w:color="auto" w:fill="auto"/>
          </w:tcPr>
          <w:p w14:paraId="312A4C50" w14:textId="77777777" w:rsidR="00EB2E18" w:rsidRPr="00670360" w:rsidRDefault="00A82773" w:rsidP="00C027D9">
            <w:pPr>
              <w:pStyle w:val="Corpodetexto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Email</w:t>
            </w:r>
            <w:proofErr w:type="spellEnd"/>
          </w:p>
        </w:tc>
        <w:tc>
          <w:tcPr>
            <w:tcW w:w="1418" w:type="dxa"/>
          </w:tcPr>
          <w:p w14:paraId="3EBE6531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alquer</w:t>
            </w:r>
          </w:p>
        </w:tc>
        <w:tc>
          <w:tcPr>
            <w:tcW w:w="1389" w:type="dxa"/>
          </w:tcPr>
          <w:p w14:paraId="293CD142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</w:p>
        </w:tc>
        <w:tc>
          <w:tcPr>
            <w:tcW w:w="1403" w:type="dxa"/>
          </w:tcPr>
          <w:p w14:paraId="1D349D42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</w:p>
        </w:tc>
        <w:tc>
          <w:tcPr>
            <w:tcW w:w="1857" w:type="dxa"/>
          </w:tcPr>
          <w:p w14:paraId="06819D02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válido</w:t>
            </w:r>
          </w:p>
        </w:tc>
      </w:tr>
      <w:tr w:rsidR="00EB2E18" w:rsidRPr="00670360" w14:paraId="589542AD" w14:textId="77777777" w:rsidTr="00C027D9">
        <w:tc>
          <w:tcPr>
            <w:tcW w:w="2263" w:type="dxa"/>
            <w:shd w:val="pct10" w:color="auto" w:fill="auto"/>
          </w:tcPr>
          <w:p w14:paraId="4EF624FB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418" w:type="dxa"/>
          </w:tcPr>
          <w:p w14:paraId="53F5948A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.</w:t>
            </w:r>
          </w:p>
        </w:tc>
        <w:tc>
          <w:tcPr>
            <w:tcW w:w="1389" w:type="dxa"/>
          </w:tcPr>
          <w:p w14:paraId="0F50466E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.</w:t>
            </w:r>
          </w:p>
        </w:tc>
        <w:tc>
          <w:tcPr>
            <w:tcW w:w="1403" w:type="dxa"/>
          </w:tcPr>
          <w:p w14:paraId="15AAAAB4" w14:textId="77777777" w:rsidR="00EB2E18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.</w:t>
            </w:r>
          </w:p>
          <w:p w14:paraId="4F636C78" w14:textId="77777777" w:rsidR="00A82773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.</w:t>
            </w:r>
          </w:p>
        </w:tc>
        <w:tc>
          <w:tcPr>
            <w:tcW w:w="1857" w:type="dxa"/>
          </w:tcPr>
          <w:p w14:paraId="34451076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cionário cadastrado com sucesso.</w:t>
            </w:r>
          </w:p>
        </w:tc>
      </w:tr>
      <w:tr w:rsidR="00EB2E18" w:rsidRPr="00670360" w14:paraId="25FC64B7" w14:textId="77777777" w:rsidTr="00C027D9">
        <w:tc>
          <w:tcPr>
            <w:tcW w:w="2263" w:type="dxa"/>
            <w:shd w:val="pct10" w:color="auto" w:fill="auto"/>
          </w:tcPr>
          <w:p w14:paraId="712BCF72" w14:textId="77777777" w:rsidR="00EB2E18" w:rsidRPr="00670360" w:rsidRDefault="00EB2E18" w:rsidP="00C027D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418" w:type="dxa"/>
          </w:tcPr>
          <w:p w14:paraId="38C23822" w14:textId="77777777" w:rsidR="00A82773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389" w:type="dxa"/>
          </w:tcPr>
          <w:p w14:paraId="0DF0439A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14:paraId="555E16DA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857" w:type="dxa"/>
          </w:tcPr>
          <w:p w14:paraId="159F93F9" w14:textId="77777777" w:rsidR="00EB2E18" w:rsidRPr="00670360" w:rsidRDefault="00A82773" w:rsidP="00C027D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14:paraId="5EB08F3B" w14:textId="77777777" w:rsidR="00EB2E18" w:rsidRPr="00670360" w:rsidRDefault="00EB2E18" w:rsidP="00EB2E18">
      <w:pPr>
        <w:pStyle w:val="Corpodetexto"/>
        <w:rPr>
          <w:sz w:val="22"/>
          <w:szCs w:val="22"/>
        </w:rPr>
      </w:pPr>
    </w:p>
    <w:p w14:paraId="3673A09A" w14:textId="77777777"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>
      <w:headerReference w:type="default" r:id="rId9"/>
      <w:footerReference w:type="default" r:id="rId10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" w:author="Rodolfo Albuquerque" w:date="2016-12-06T13:04:00Z" w:initials="RA">
    <w:p w14:paraId="0328F7E8" w14:textId="77777777" w:rsidR="006874FA" w:rsidRDefault="006874FA">
      <w:pPr>
        <w:pStyle w:val="Textodecomentrio"/>
      </w:pPr>
      <w:r>
        <w:rPr>
          <w:rStyle w:val="Refdecomentrio"/>
        </w:rPr>
        <w:annotationRef/>
      </w:r>
      <w:r>
        <w:t xml:space="preserve">Link do </w:t>
      </w:r>
      <w:proofErr w:type="spellStart"/>
      <w:r>
        <w:t>git</w:t>
      </w:r>
      <w:proofErr w:type="spellEnd"/>
    </w:p>
  </w:comment>
  <w:comment w:id="14" w:author="Rodolfo Albuquerque" w:date="2016-10-25T17:06:00Z" w:initials="RA">
    <w:p w14:paraId="55BB2831" w14:textId="77777777" w:rsidR="00AD5862" w:rsidRDefault="00AD5862" w:rsidP="00AD5862">
      <w:pPr>
        <w:pStyle w:val="Textodecomentrio"/>
      </w:pPr>
      <w:r>
        <w:rPr>
          <w:rStyle w:val="Refdecomentrio"/>
        </w:rPr>
        <w:annotationRef/>
      </w:r>
      <w:r>
        <w:t xml:space="preserve">P4 em diante foi adicionado o envio da nova senha </w:t>
      </w:r>
      <w:proofErr w:type="gramStart"/>
      <w:r>
        <w:t>pro</w:t>
      </w:r>
      <w:proofErr w:type="gramEnd"/>
      <w:r>
        <w:t xml:space="preserve"> </w:t>
      </w:r>
      <w:proofErr w:type="spellStart"/>
      <w:r>
        <w:t>email</w:t>
      </w:r>
      <w:proofErr w:type="spellEnd"/>
      <w:r>
        <w:t xml:space="preserve"> do funcionário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328F7E8" w15:done="0"/>
  <w15:commentEx w15:paraId="55BB2831" w15:done="1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D5B60D" w14:textId="77777777" w:rsidR="00061733" w:rsidRDefault="00061733">
      <w:r>
        <w:separator/>
      </w:r>
    </w:p>
  </w:endnote>
  <w:endnote w:type="continuationSeparator" w:id="0">
    <w:p w14:paraId="0C70DBFA" w14:textId="77777777" w:rsidR="00061733" w:rsidRDefault="00061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4B715E" w14:textId="77777777"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14:paraId="6A49071A" w14:textId="77777777"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3D3D02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3D3D02"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985A51" w14:textId="77777777" w:rsidR="00061733" w:rsidRDefault="00061733">
      <w:r>
        <w:separator/>
      </w:r>
    </w:p>
  </w:footnote>
  <w:footnote w:type="continuationSeparator" w:id="0">
    <w:p w14:paraId="5D067530" w14:textId="77777777" w:rsidR="00061733" w:rsidRDefault="000617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8D07A" w14:textId="77777777" w:rsidR="003D6E84" w:rsidRDefault="000A2A28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SOS UFRJ</w:t>
    </w:r>
  </w:p>
  <w:p w14:paraId="06929B9C" w14:textId="77777777"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14:paraId="4168677E" w14:textId="77777777"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8728C0"/>
    <w:multiLevelType w:val="hybridMultilevel"/>
    <w:tmpl w:val="30B87D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B1623"/>
    <w:multiLevelType w:val="multilevel"/>
    <w:tmpl w:val="070483F0"/>
    <w:lvl w:ilvl="0">
      <w:start w:val="1"/>
      <w:numFmt w:val="decimal"/>
      <w:lvlText w:val="P%1."/>
      <w:lvlJc w:val="left"/>
      <w:pPr>
        <w:ind w:left="502" w:firstLine="644"/>
      </w:p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3" w15:restartNumberingAfterBreak="0">
    <w:nsid w:val="23EA6EAC"/>
    <w:multiLevelType w:val="multilevel"/>
    <w:tmpl w:val="283262EE"/>
    <w:lvl w:ilvl="0">
      <w:start w:val="1"/>
      <w:numFmt w:val="decimal"/>
      <w:lvlText w:val="P%1."/>
      <w:lvlJc w:val="left"/>
      <w:pPr>
        <w:ind w:left="502" w:firstLine="644"/>
      </w:pPr>
    </w:lvl>
    <w:lvl w:ilvl="1">
      <w:start w:val="1"/>
      <w:numFmt w:val="lowerLetter"/>
      <w:lvlText w:val="%2."/>
      <w:lvlJc w:val="left"/>
      <w:pPr>
        <w:ind w:left="1222" w:firstLine="2084"/>
      </w:pPr>
    </w:lvl>
    <w:lvl w:ilvl="2">
      <w:start w:val="1"/>
      <w:numFmt w:val="lowerRoman"/>
      <w:lvlText w:val="%3."/>
      <w:lvlJc w:val="right"/>
      <w:pPr>
        <w:ind w:left="1942" w:firstLine="3704"/>
      </w:pPr>
    </w:lvl>
    <w:lvl w:ilvl="3">
      <w:start w:val="1"/>
      <w:numFmt w:val="decimal"/>
      <w:lvlText w:val="%4."/>
      <w:lvlJc w:val="left"/>
      <w:pPr>
        <w:ind w:left="2662" w:firstLine="4964"/>
      </w:pPr>
    </w:lvl>
    <w:lvl w:ilvl="4">
      <w:start w:val="1"/>
      <w:numFmt w:val="lowerLetter"/>
      <w:lvlText w:val="%5."/>
      <w:lvlJc w:val="left"/>
      <w:pPr>
        <w:ind w:left="3382" w:firstLine="6404"/>
      </w:pPr>
    </w:lvl>
    <w:lvl w:ilvl="5">
      <w:start w:val="1"/>
      <w:numFmt w:val="lowerRoman"/>
      <w:lvlText w:val="%6."/>
      <w:lvlJc w:val="right"/>
      <w:pPr>
        <w:ind w:left="4102" w:firstLine="8024"/>
      </w:pPr>
    </w:lvl>
    <w:lvl w:ilvl="6">
      <w:start w:val="1"/>
      <w:numFmt w:val="decimal"/>
      <w:lvlText w:val="%7."/>
      <w:lvlJc w:val="left"/>
      <w:pPr>
        <w:ind w:left="4822" w:firstLine="9284"/>
      </w:pPr>
    </w:lvl>
    <w:lvl w:ilvl="7">
      <w:start w:val="1"/>
      <w:numFmt w:val="lowerLetter"/>
      <w:lvlText w:val="%8."/>
      <w:lvlJc w:val="left"/>
      <w:pPr>
        <w:ind w:left="5542" w:firstLine="10724"/>
      </w:pPr>
    </w:lvl>
    <w:lvl w:ilvl="8">
      <w:start w:val="1"/>
      <w:numFmt w:val="lowerRoman"/>
      <w:lvlText w:val="%9."/>
      <w:lvlJc w:val="right"/>
      <w:pPr>
        <w:ind w:left="6262" w:firstLine="12344"/>
      </w:pPr>
    </w:lvl>
  </w:abstractNum>
  <w:abstractNum w:abstractNumId="4" w15:restartNumberingAfterBreak="0">
    <w:nsid w:val="434332D3"/>
    <w:multiLevelType w:val="multilevel"/>
    <w:tmpl w:val="17744520"/>
    <w:lvl w:ilvl="0">
      <w:start w:val="1"/>
      <w:numFmt w:val="decimal"/>
      <w:lvlText w:val="P%1."/>
      <w:lvlJc w:val="left"/>
      <w:pPr>
        <w:ind w:left="502" w:firstLine="644"/>
      </w:p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5" w15:restartNumberingAfterBreak="0">
    <w:nsid w:val="6B0C00A2"/>
    <w:multiLevelType w:val="multilevel"/>
    <w:tmpl w:val="C51C4F78"/>
    <w:lvl w:ilvl="0">
      <w:start w:val="1"/>
      <w:numFmt w:val="decimal"/>
      <w:lvlText w:val="P%1."/>
      <w:lvlJc w:val="left"/>
      <w:pPr>
        <w:ind w:left="142" w:firstLine="284"/>
      </w:pPr>
    </w:lvl>
    <w:lvl w:ilvl="1">
      <w:start w:val="1"/>
      <w:numFmt w:val="lowerLetter"/>
      <w:lvlText w:val="%2."/>
      <w:lvlJc w:val="left"/>
      <w:pPr>
        <w:ind w:left="1080" w:firstLine="2160"/>
      </w:pPr>
    </w:lvl>
    <w:lvl w:ilvl="2">
      <w:start w:val="1"/>
      <w:numFmt w:val="lowerRoman"/>
      <w:lvlText w:val="%3."/>
      <w:lvlJc w:val="right"/>
      <w:pPr>
        <w:ind w:left="1800" w:firstLine="3780"/>
      </w:pPr>
    </w:lvl>
    <w:lvl w:ilvl="3">
      <w:start w:val="1"/>
      <w:numFmt w:val="decimal"/>
      <w:lvlText w:val="%4."/>
      <w:lvlJc w:val="left"/>
      <w:pPr>
        <w:ind w:left="2520" w:firstLine="5040"/>
      </w:pPr>
    </w:lvl>
    <w:lvl w:ilvl="4">
      <w:start w:val="1"/>
      <w:numFmt w:val="lowerLetter"/>
      <w:lvlText w:val="%5."/>
      <w:lvlJc w:val="left"/>
      <w:pPr>
        <w:ind w:left="3240" w:firstLine="6480"/>
      </w:pPr>
    </w:lvl>
    <w:lvl w:ilvl="5">
      <w:start w:val="1"/>
      <w:numFmt w:val="lowerRoman"/>
      <w:lvlText w:val="%6."/>
      <w:lvlJc w:val="right"/>
      <w:pPr>
        <w:ind w:left="3960" w:firstLine="8100"/>
      </w:pPr>
    </w:lvl>
    <w:lvl w:ilvl="6">
      <w:start w:val="1"/>
      <w:numFmt w:val="decimal"/>
      <w:lvlText w:val="%7."/>
      <w:lvlJc w:val="left"/>
      <w:pPr>
        <w:ind w:left="4680" w:firstLine="9360"/>
      </w:pPr>
    </w:lvl>
    <w:lvl w:ilvl="7">
      <w:start w:val="1"/>
      <w:numFmt w:val="lowerLetter"/>
      <w:lvlText w:val="%8."/>
      <w:lvlJc w:val="left"/>
      <w:pPr>
        <w:ind w:left="5400" w:firstLine="10800"/>
      </w:pPr>
    </w:lvl>
    <w:lvl w:ilvl="8">
      <w:start w:val="1"/>
      <w:numFmt w:val="lowerRoman"/>
      <w:lvlText w:val="%9."/>
      <w:lvlJc w:val="right"/>
      <w:pPr>
        <w:ind w:left="6120" w:firstLine="12420"/>
      </w:pPr>
    </w:lvl>
  </w:abstractNum>
  <w:abstractNum w:abstractNumId="6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5"/>
  </w:num>
  <w:num w:numId="8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dolfo Albuquerque">
    <w15:presenceInfo w15:providerId="Windows Live" w15:userId="87b00eb64cdcc1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061733"/>
    <w:rsid w:val="000A2A28"/>
    <w:rsid w:val="001753D9"/>
    <w:rsid w:val="003D3D02"/>
    <w:rsid w:val="003D6E84"/>
    <w:rsid w:val="00670360"/>
    <w:rsid w:val="006874FA"/>
    <w:rsid w:val="007D31FF"/>
    <w:rsid w:val="00831DC4"/>
    <w:rsid w:val="009363E7"/>
    <w:rsid w:val="00A82773"/>
    <w:rsid w:val="00AD5862"/>
    <w:rsid w:val="00B83D46"/>
    <w:rsid w:val="00EB2E18"/>
    <w:rsid w:val="00F43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178E017"/>
  <w15:docId w15:val="{0D871B72-FCEC-4352-83A6-45D1BE71D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6874F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874FA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874F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874FA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874FA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874F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874FA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A2A2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6</Pages>
  <Words>797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5093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5</cp:revision>
  <dcterms:created xsi:type="dcterms:W3CDTF">2016-11-25T19:12:00Z</dcterms:created>
  <dcterms:modified xsi:type="dcterms:W3CDTF">2016-12-06T17:01:00Z</dcterms:modified>
</cp:coreProperties>
</file>